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16194" w14:textId="5FB5D4A6" w:rsidR="00690A85" w:rsidRDefault="00690A85">
      <w:r>
        <w:rPr>
          <w:noProof/>
        </w:rPr>
        <w:drawing>
          <wp:anchor distT="0" distB="0" distL="114300" distR="114300" simplePos="0" relativeHeight="251679744" behindDoc="0" locked="0" layoutInCell="1" allowOverlap="1" wp14:anchorId="01A6AEE8" wp14:editId="399D2428">
            <wp:simplePos x="0" y="0"/>
            <wp:positionH relativeFrom="column">
              <wp:posOffset>-914400</wp:posOffset>
            </wp:positionH>
            <wp:positionV relativeFrom="paragraph">
              <wp:posOffset>-1722608</wp:posOffset>
            </wp:positionV>
            <wp:extent cx="7560945" cy="10840720"/>
            <wp:effectExtent l="0" t="0" r="1905" b="0"/>
            <wp:wrapNone/>
            <wp:docPr id="19" name="Picture 19" descr="D:\Seni\Defaults and Ref\Templates\Cover 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Seni\Defaults and Ref\Templates\Cover Page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945" cy="108407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D70CF1C" wp14:editId="07DDF85D">
                <wp:simplePos x="0" y="0"/>
                <wp:positionH relativeFrom="column">
                  <wp:posOffset>2743737</wp:posOffset>
                </wp:positionH>
                <wp:positionV relativeFrom="paragraph">
                  <wp:posOffset>6611278</wp:posOffset>
                </wp:positionV>
                <wp:extent cx="4086665" cy="1404620"/>
                <wp:effectExtent l="0" t="0" r="0" b="63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8666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0D36" w14:textId="1DD34851" w:rsidR="00690A85" w:rsidRDefault="00690A85" w:rsidP="00690A85">
                            <w:pPr>
                              <w:jc w:val="right"/>
                              <w:rPr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/>
                                <w:sz w:val="48"/>
                                <w:szCs w:val="48"/>
                              </w:rPr>
                              <w:t xml:space="preserve">Method of Procedure (MOP) </w:t>
                            </w:r>
                          </w:p>
                          <w:p w14:paraId="2BA30728" w14:textId="1E50D39F" w:rsidR="00690A85" w:rsidRDefault="00690A85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70CF1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6.05pt;margin-top:520.55pt;width:321.8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" filled="f" stroked="f">
                <v:textbox style="mso-fit-shape-to-text:t">
                  <w:txbxContent>
                    <w:p w14:paraId="717D0D36" w14:textId="1DD34851" w:rsidR="00690A85" w:rsidRDefault="00690A85" w:rsidP="00690A85">
                      <w:pPr>
                        <w:jc w:val="right"/>
                        <w:rPr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b/>
                          <w:sz w:val="48"/>
                          <w:szCs w:val="48"/>
                        </w:rPr>
                        <w:t xml:space="preserve">Method of Procedure (MOP) </w:t>
                      </w:r>
                    </w:p>
                    <w:p w14:paraId="2BA30728" w14:textId="1E50D39F" w:rsidR="00690A85" w:rsidRDefault="00690A85"/>
                  </w:txbxContent>
                </v:textbox>
                <w10:wrap type="square"/>
              </v:shape>
            </w:pict>
          </mc:Fallback>
        </mc:AlternateContent>
      </w:r>
      <w:r>
        <w:br w:type="page"/>
      </w:r>
    </w:p>
    <w:p w14:paraId="16BE1C2D" w14:textId="77777777" w:rsidR="00690A85" w:rsidRPr="009359BD" w:rsidRDefault="00690A85" w:rsidP="00690A85">
      <w:pPr>
        <w:pStyle w:val="StyleBoilerplateCenteredArial10pt"/>
        <w:rPr>
          <w:b/>
        </w:rPr>
      </w:pPr>
      <w:proofErr w:type="spellStart"/>
      <w:r w:rsidRPr="009359BD">
        <w:rPr>
          <w:b/>
        </w:rPr>
        <w:lastRenderedPageBreak/>
        <w:t>hSenid</w:t>
      </w:r>
      <w:proofErr w:type="spellEnd"/>
      <w:r w:rsidRPr="009359BD">
        <w:rPr>
          <w:b/>
        </w:rPr>
        <w:t xml:space="preserve"> Mobile Solutions</w:t>
      </w:r>
    </w:p>
    <w:p w14:paraId="164BB355" w14:textId="77777777" w:rsidR="00690A85" w:rsidRDefault="00690A85" w:rsidP="00690A85">
      <w:pPr>
        <w:pStyle w:val="StyleBoilerplateCenteredArial10pt"/>
      </w:pPr>
      <w:r>
        <w:t>320, 2nd Floor</w:t>
      </w:r>
    </w:p>
    <w:p w14:paraId="712B7434" w14:textId="77777777" w:rsidR="00690A85" w:rsidRDefault="00690A85" w:rsidP="00690A85">
      <w:pPr>
        <w:pStyle w:val="StyleBoilerplateCenteredArial10pt"/>
      </w:pPr>
      <w:r>
        <w:t>T. B. Jayah Mawatha</w:t>
      </w:r>
    </w:p>
    <w:p w14:paraId="2B15F52A" w14:textId="77777777" w:rsidR="00690A85" w:rsidRDefault="00690A85" w:rsidP="00690A85">
      <w:pPr>
        <w:pStyle w:val="StyleBoilerplateCenteredArial10pt"/>
      </w:pPr>
      <w:r>
        <w:t>Colombo 10</w:t>
      </w:r>
    </w:p>
    <w:p w14:paraId="046B12EB" w14:textId="77777777" w:rsidR="00690A85" w:rsidRDefault="00690A85" w:rsidP="00690A85">
      <w:pPr>
        <w:pStyle w:val="StyleBoilerplateCenteredArial10pt"/>
        <w:outlineLvl w:val="0"/>
      </w:pPr>
      <w:r>
        <w:t>Sri Lanka</w:t>
      </w:r>
    </w:p>
    <w:p w14:paraId="1AC17FDD" w14:textId="77777777" w:rsidR="00690A85" w:rsidRDefault="00690A85" w:rsidP="00690A85">
      <w:pPr>
        <w:pStyle w:val="StyleBoilerplateCenteredArial10pt"/>
        <w:outlineLvl w:val="0"/>
      </w:pPr>
      <w:r>
        <w:t xml:space="preserve">Tel: +94-11-2686751/2683751 </w:t>
      </w:r>
    </w:p>
    <w:p w14:paraId="0C53077F" w14:textId="77777777" w:rsidR="00690A85" w:rsidRPr="008E3263" w:rsidRDefault="00690A85" w:rsidP="00690A85">
      <w:pPr>
        <w:pStyle w:val="StyleBoilerplateCenteredArial10pt"/>
        <w:rPr>
          <w:lang w:val="fr-FR"/>
        </w:rPr>
      </w:pPr>
      <w:r>
        <w:t>Fax: +94-11-2683951</w:t>
      </w:r>
    </w:p>
    <w:p w14:paraId="68534E2E" w14:textId="77777777" w:rsidR="00690A85" w:rsidRPr="008E3263" w:rsidRDefault="00690A85" w:rsidP="00690A85">
      <w:pPr>
        <w:pStyle w:val="StyleBoilerplateCenteredArial10pt"/>
        <w:rPr>
          <w:lang w:val="fr-FR"/>
        </w:rPr>
      </w:pPr>
    </w:p>
    <w:p w14:paraId="4B7AE925" w14:textId="77777777" w:rsidR="00690A85" w:rsidRDefault="00690A85" w:rsidP="00690A85">
      <w:pPr>
        <w:pStyle w:val="StyleBoilerplateLeftArialJustified"/>
      </w:pPr>
      <w:r>
        <w:t xml:space="preserve">Copyright © 1997-2022 </w:t>
      </w:r>
      <w:proofErr w:type="spellStart"/>
      <w:r>
        <w:t>hSenid</w:t>
      </w:r>
      <w:proofErr w:type="spellEnd"/>
      <w:r>
        <w:t xml:space="preserve"> Mobile Solutions (Pvt) Ltd. All rights reserved. No part of this publication may be reproduced, transmitted, transcribed, stored in a retrieval system, or translated into any language, in any form or by any means, electronic, mechanical, photocopying, recording, or otherwise, without prior written permission from </w:t>
      </w:r>
      <w:proofErr w:type="spellStart"/>
      <w:r>
        <w:t>hSenid</w:t>
      </w:r>
      <w:proofErr w:type="spellEnd"/>
      <w:r>
        <w:t xml:space="preserve"> Mobile. All copyright, confidential information, patents, design rights and all other intellectual property rights of whatsoever nature in and to any source code </w:t>
      </w:r>
      <w:r w:rsidRPr="00B5560C">
        <w:t>contained</w:t>
      </w:r>
      <w:r>
        <w:t xml:space="preserve"> herein (including any header files and demonstration code that may be included), are and shall remain the sole and exclusive property of </w:t>
      </w:r>
      <w:proofErr w:type="spellStart"/>
      <w:r>
        <w:t>hSenid</w:t>
      </w:r>
      <w:proofErr w:type="spellEnd"/>
      <w:r>
        <w:t xml:space="preserve"> Mobile. The information furnished herein is believed to be accurate and reliable. However, no responsibility is assumed by </w:t>
      </w:r>
      <w:proofErr w:type="spellStart"/>
      <w:r>
        <w:t>hSenid</w:t>
      </w:r>
      <w:proofErr w:type="spellEnd"/>
      <w:r>
        <w:t xml:space="preserve"> Mobile for its use, or for any infringements of patents or other rights of third parties resulting from its use.</w:t>
      </w:r>
    </w:p>
    <w:p w14:paraId="454F1838" w14:textId="28A3FA69" w:rsidR="00690A85" w:rsidRDefault="002635F3" w:rsidP="00690A85">
      <w:pPr>
        <w:pStyle w:val="StyleBoilerplateLeftArialJustified"/>
      </w:pPr>
      <w:r>
        <w:t>Last edited: 18/08/2022</w:t>
      </w:r>
    </w:p>
    <w:p w14:paraId="0660E5C7" w14:textId="77777777" w:rsidR="00690A85" w:rsidRDefault="00690A85" w:rsidP="00690A85">
      <w:pPr>
        <w:pStyle w:val="StyleBoilerplateLeftArialJustified"/>
      </w:pPr>
      <w:r>
        <w:t>All other trademarks in this publication are the property of their respective owners.</w:t>
      </w:r>
    </w:p>
    <w:p w14:paraId="15158612" w14:textId="77777777" w:rsidR="00690A85" w:rsidRDefault="00690A85"/>
    <w:p w14:paraId="277D8E05" w14:textId="77777777" w:rsidR="00690A85" w:rsidRDefault="00690A85">
      <w:r>
        <w:br w:type="page"/>
      </w:r>
    </w:p>
    <w:p w14:paraId="3026AA2E" w14:textId="77777777" w:rsidR="002635F3" w:rsidRDefault="002635F3"/>
    <w:p w14:paraId="30A12982" w14:textId="77777777" w:rsidR="002635F3" w:rsidRPr="00130236" w:rsidRDefault="002635F3" w:rsidP="002635F3">
      <w:pPr>
        <w:pStyle w:val="StyleTOCHeaderDarkTeal1"/>
        <w:tabs>
          <w:tab w:val="left" w:pos="6150"/>
        </w:tabs>
        <w:rPr>
          <w:color w:val="82AF36"/>
        </w:rPr>
      </w:pPr>
      <w:r w:rsidRPr="00130236">
        <w:rPr>
          <w:color w:val="82AF36"/>
        </w:rPr>
        <w:t>Table of contents</w:t>
      </w:r>
      <w:r>
        <w:rPr>
          <w:color w:val="82AF36"/>
        </w:rPr>
        <w:tab/>
      </w:r>
    </w:p>
    <w:p w14:paraId="7278A1B4" w14:textId="77777777" w:rsidR="00E94F85" w:rsidRDefault="00E94F85"/>
    <w:p w14:paraId="57F69440" w14:textId="607349C8" w:rsidR="00E94F85" w:rsidRPr="00B52C7C" w:rsidRDefault="00E94F85">
      <w:pPr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</w:pPr>
      <w:r w:rsidRP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Upgrade RHEL 7.x version to RHEL 7.9 …………………………………</w:t>
      </w:r>
      <w:r w:rsid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…………</w:t>
      </w:r>
      <w:r w:rsidRP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5</w:t>
      </w:r>
    </w:p>
    <w:p w14:paraId="29A24C2B" w14:textId="1A52F2A4" w:rsidR="00E94F85" w:rsidRPr="00B52C7C" w:rsidRDefault="00E94F85" w:rsidP="00E94F85">
      <w:pPr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</w:pPr>
      <w:r w:rsidRP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Upgrade RHEL 7.9 version to RHEL 8.6 ……………………………</w:t>
      </w:r>
      <w:r w:rsid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…………</w:t>
      </w:r>
      <w:r w:rsidRPr="00B52C7C">
        <w:rPr>
          <w:rFonts w:ascii="Calibri" w:eastAsia="Times New Roman" w:hAnsi="Calibri" w:cs="Times New Roman"/>
          <w:b/>
          <w:bCs/>
          <w:color w:val="82AF36"/>
          <w:kern w:val="48"/>
          <w:sz w:val="32"/>
          <w:szCs w:val="32"/>
          <w:lang w:val="en-GB" w:eastAsia="en-GB"/>
        </w:rPr>
        <w:t>……5</w:t>
      </w:r>
    </w:p>
    <w:p w14:paraId="351CC381" w14:textId="73E29EE4" w:rsidR="002635F3" w:rsidRDefault="002635F3">
      <w:pPr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</w:pPr>
      <w:r w:rsidRPr="00B52C7C">
        <w:rPr>
          <w:sz w:val="20"/>
          <w:szCs w:val="20"/>
        </w:rPr>
        <w:br w:type="page"/>
      </w:r>
      <w:r w:rsidRPr="002635F3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lastRenderedPageBreak/>
        <w:t>Upgrade RHEL 7.</w:t>
      </w:r>
      <w:r w:rsidR="00C546DF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>x</w:t>
      </w:r>
      <w:r w:rsidRPr="002635F3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 xml:space="preserve"> version to RHEL </w:t>
      </w:r>
      <w:r w:rsidR="00C546DF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>7.9</w:t>
      </w:r>
    </w:p>
    <w:p w14:paraId="5E224359" w14:textId="77777777" w:rsidR="00C546DF" w:rsidRPr="00C546DF" w:rsidRDefault="00C546DF"/>
    <w:p w14:paraId="34A7165F" w14:textId="06BA6BB5" w:rsidR="00C546DF" w:rsidRDefault="000933CD">
      <w:r>
        <w:t>Download and install REHL 7</w:t>
      </w:r>
      <w:r w:rsidR="005820BC">
        <w:t xml:space="preserve"> latest version</w:t>
      </w:r>
      <w:r w:rsidR="00C546DF">
        <w:t>,</w:t>
      </w:r>
      <w:r w:rsidR="005820BC">
        <w:t xml:space="preserve"> it’s RHEL 7.9.</w:t>
      </w:r>
      <w:r w:rsidR="00974410">
        <w:t xml:space="preserve"> This is the </w:t>
      </w:r>
      <w:r w:rsidR="005820BC">
        <w:t>major version in RHEL 7</w:t>
      </w:r>
      <w:r w:rsidR="00C546DF">
        <w:t>,</w:t>
      </w:r>
      <w:r w:rsidR="005820BC">
        <w:t xml:space="preserve"> and if you </w:t>
      </w:r>
      <w:r w:rsidR="00C546DF">
        <w:t xml:space="preserve">are using previous </w:t>
      </w:r>
      <w:r w:rsidR="00974410">
        <w:t>version</w:t>
      </w:r>
      <w:r w:rsidR="00C546DF">
        <w:t xml:space="preserve"> you have to update it to RHEL 7.9</w:t>
      </w:r>
      <w:r w:rsidR="00974410">
        <w:t xml:space="preserve">. </w:t>
      </w:r>
    </w:p>
    <w:p w14:paraId="38C2C410" w14:textId="22E87454" w:rsidR="00C546DF" w:rsidRDefault="00C546DF"/>
    <w:p w14:paraId="4AC37E2D" w14:textId="0FB25102" w:rsidR="00C546DF" w:rsidRDefault="00C546DF">
      <w:pPr>
        <w:rPr>
          <w:b/>
          <w:bCs/>
        </w:rPr>
      </w:pPr>
      <w:r>
        <w:t xml:space="preserve">To update the OS use </w:t>
      </w:r>
      <w:r w:rsidRPr="00C546DF">
        <w:rPr>
          <w:b/>
          <w:bCs/>
          <w:i/>
          <w:iCs/>
        </w:rPr>
        <w:t>yum -y upgrade</w:t>
      </w:r>
      <w:r>
        <w:rPr>
          <w:b/>
          <w:bCs/>
        </w:rPr>
        <w:t xml:space="preserve"> </w:t>
      </w:r>
    </w:p>
    <w:p w14:paraId="46DA6EC7" w14:textId="77777777" w:rsidR="00AE2EC7" w:rsidRDefault="00AE2EC7">
      <w:pPr>
        <w:rPr>
          <w:b/>
          <w:bCs/>
        </w:rPr>
      </w:pPr>
    </w:p>
    <w:p w14:paraId="4AD7B0D2" w14:textId="77777777" w:rsidR="00C546DF" w:rsidRDefault="00C546DF">
      <w:pPr>
        <w:rPr>
          <w:b/>
          <w:bCs/>
        </w:rPr>
      </w:pPr>
    </w:p>
    <w:p w14:paraId="27693D32" w14:textId="0B5D6BA7" w:rsidR="00C546DF" w:rsidRPr="00C546DF" w:rsidRDefault="00C546DF">
      <w:r w:rsidRPr="002635F3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>Upgrade RHEL 7.</w:t>
      </w:r>
      <w:r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>9</w:t>
      </w:r>
      <w:r w:rsidRPr="002635F3">
        <w:rPr>
          <w:rFonts w:ascii="Calibri" w:eastAsia="Times New Roman" w:hAnsi="Calibri" w:cs="Times New Roman"/>
          <w:b/>
          <w:bCs/>
          <w:kern w:val="48"/>
          <w:sz w:val="28"/>
          <w:szCs w:val="28"/>
          <w:u w:val="single"/>
          <w:lang w:val="en-GB" w:eastAsia="en-GB"/>
        </w:rPr>
        <w:t xml:space="preserve"> version to RHEL 8.6</w:t>
      </w:r>
    </w:p>
    <w:p w14:paraId="1BAA3BD9" w14:textId="25046518" w:rsidR="00974410" w:rsidRDefault="00974410">
      <w:r>
        <w:t xml:space="preserve">This is a common scenario for any RHEL 7.x version. </w:t>
      </w:r>
    </w:p>
    <w:p w14:paraId="75A12086" w14:textId="2910CA5D" w:rsidR="00974410" w:rsidRDefault="00D42195">
      <w:r w:rsidRPr="000933CD">
        <w:rPr>
          <w:noProof/>
        </w:rPr>
        <w:drawing>
          <wp:anchor distT="0" distB="0" distL="114300" distR="114300" simplePos="0" relativeHeight="251657216" behindDoc="0" locked="0" layoutInCell="1" allowOverlap="1" wp14:anchorId="4C435448" wp14:editId="01884BA7">
            <wp:simplePos x="0" y="0"/>
            <wp:positionH relativeFrom="column">
              <wp:posOffset>-41910</wp:posOffset>
            </wp:positionH>
            <wp:positionV relativeFrom="paragraph">
              <wp:posOffset>165735</wp:posOffset>
            </wp:positionV>
            <wp:extent cx="5739618" cy="3638066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618" cy="36380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46697D" w14:textId="098969CA" w:rsidR="000933CD" w:rsidRDefault="000933CD"/>
    <w:p w14:paraId="58617872" w14:textId="039292A7" w:rsidR="000933CD" w:rsidRDefault="000933CD"/>
    <w:p w14:paraId="1490B876" w14:textId="1E072569" w:rsidR="000933CD" w:rsidRDefault="000933CD"/>
    <w:p w14:paraId="1332EB7D" w14:textId="218FCD8F" w:rsidR="000933CD" w:rsidRDefault="000933CD"/>
    <w:p w14:paraId="201F46DD" w14:textId="0FA1E127" w:rsidR="000933CD" w:rsidRDefault="000933CD"/>
    <w:p w14:paraId="51B7A603" w14:textId="0D6891A4" w:rsidR="000933CD" w:rsidRDefault="000933CD"/>
    <w:p w14:paraId="7FA7FE2A" w14:textId="0F5B6F45" w:rsidR="000933CD" w:rsidRDefault="000933CD"/>
    <w:p w14:paraId="1375592F" w14:textId="32B0C76F" w:rsidR="000933CD" w:rsidRDefault="000933CD"/>
    <w:p w14:paraId="317F0CB4" w14:textId="7217306D" w:rsidR="000933CD" w:rsidRDefault="000933CD"/>
    <w:p w14:paraId="7EA9BA08" w14:textId="5052CF99" w:rsidR="000933CD" w:rsidRDefault="000933CD"/>
    <w:p w14:paraId="13F302D1" w14:textId="2CD6224C" w:rsidR="000933CD" w:rsidRDefault="000933CD"/>
    <w:p w14:paraId="13DF3B6E" w14:textId="75F7967E" w:rsidR="000933CD" w:rsidRDefault="000933CD"/>
    <w:p w14:paraId="36554E12" w14:textId="349420E4" w:rsidR="000933CD" w:rsidRDefault="000933CD"/>
    <w:p w14:paraId="31BEACC3" w14:textId="7AF677D3" w:rsidR="00AE2EC7" w:rsidRDefault="00AE2EC7"/>
    <w:p w14:paraId="5C5FC253" w14:textId="60AEE0E9" w:rsidR="00AE2EC7" w:rsidRDefault="00AE2EC7"/>
    <w:p w14:paraId="2FF74707" w14:textId="3C6C9F1A" w:rsidR="00AE2EC7" w:rsidRDefault="00AE2EC7"/>
    <w:p w14:paraId="2E206DD5" w14:textId="2D223F80" w:rsidR="00AE2EC7" w:rsidRDefault="00AE2EC7"/>
    <w:p w14:paraId="15EAD10B" w14:textId="6C6247AB" w:rsidR="00AE2EC7" w:rsidRDefault="00AE2EC7"/>
    <w:p w14:paraId="11645F90" w14:textId="77777777" w:rsidR="00AE2EC7" w:rsidRDefault="00AE2EC7"/>
    <w:p w14:paraId="10819E4C" w14:textId="250E954C" w:rsidR="000933CD" w:rsidRDefault="00A8654F">
      <w:r>
        <w:t>To accomplish the task RHEL 7 need to keep an active subscription.</w:t>
      </w:r>
    </w:p>
    <w:p w14:paraId="3B823EC1" w14:textId="0EAE4A28" w:rsidR="00A8654F" w:rsidRDefault="00A8654F"/>
    <w:p w14:paraId="4F5FA46A" w14:textId="398A6482" w:rsidR="00A8654F" w:rsidRDefault="00A8654F">
      <w:r w:rsidRPr="00A8654F">
        <w:rPr>
          <w:noProof/>
        </w:rPr>
        <w:drawing>
          <wp:inline distT="0" distB="0" distL="0" distR="0" wp14:anchorId="0D3E8FD1" wp14:editId="2F66A93A">
            <wp:extent cx="5943600" cy="1915795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C6A10" w14:textId="1076E247" w:rsidR="009653E2" w:rsidRDefault="009653E2" w:rsidP="009653E2"/>
    <w:p w14:paraId="3BD366DB" w14:textId="381DA7B7" w:rsidR="00A8654F" w:rsidRDefault="00A8654F" w:rsidP="009653E2"/>
    <w:p w14:paraId="64B7EE3F" w14:textId="7F3BCDC2" w:rsidR="00A8654F" w:rsidRDefault="00A8654F" w:rsidP="009653E2"/>
    <w:p w14:paraId="34519ABE" w14:textId="77777777" w:rsidR="00A8654F" w:rsidRPr="009653E2" w:rsidRDefault="00A8654F" w:rsidP="009653E2"/>
    <w:p w14:paraId="2BAB6FB7" w14:textId="40DC3436" w:rsidR="009653E2" w:rsidRDefault="00D42195" w:rsidP="009653E2">
      <w:r>
        <w:t>The import</w:t>
      </w:r>
      <w:r w:rsidR="00A8654F">
        <w:t>ant thing is, to upgrade the OS first we need to enable at least these two repositories.</w:t>
      </w:r>
    </w:p>
    <w:p w14:paraId="5ACBCF29" w14:textId="77F8FB38" w:rsidR="00A8654F" w:rsidRDefault="00A8654F" w:rsidP="00A8654F">
      <w:pPr>
        <w:pStyle w:val="ListParagraph"/>
        <w:numPr>
          <w:ilvl w:val="0"/>
          <w:numId w:val="1"/>
        </w:numPr>
      </w:pPr>
      <w:r w:rsidRPr="00A8654F">
        <w:t>rhel-7-server—rpms</w:t>
      </w:r>
    </w:p>
    <w:p w14:paraId="25CA8A2F" w14:textId="7E416FF3" w:rsidR="00A8654F" w:rsidRPr="009653E2" w:rsidRDefault="00A8654F" w:rsidP="00A8654F">
      <w:pPr>
        <w:pStyle w:val="ListParagraph"/>
        <w:numPr>
          <w:ilvl w:val="0"/>
          <w:numId w:val="1"/>
        </w:numPr>
      </w:pPr>
      <w:r w:rsidRPr="00A8654F">
        <w:t>rhe1-7-server-extras-rpms</w:t>
      </w:r>
    </w:p>
    <w:p w14:paraId="1E07D7D6" w14:textId="2F70A68E" w:rsidR="009653E2" w:rsidRDefault="00AE2EC7" w:rsidP="009653E2">
      <w:r w:rsidRPr="00E479B7">
        <w:rPr>
          <w:noProof/>
        </w:rPr>
        <w:drawing>
          <wp:anchor distT="0" distB="0" distL="114300" distR="114300" simplePos="0" relativeHeight="251664384" behindDoc="0" locked="0" layoutInCell="1" allowOverlap="1" wp14:anchorId="79D352B2" wp14:editId="06FABE33">
            <wp:simplePos x="0" y="0"/>
            <wp:positionH relativeFrom="column">
              <wp:posOffset>-98425</wp:posOffset>
            </wp:positionH>
            <wp:positionV relativeFrom="paragraph">
              <wp:posOffset>179314</wp:posOffset>
            </wp:positionV>
            <wp:extent cx="5943600" cy="624840"/>
            <wp:effectExtent l="0" t="0" r="0" b="381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4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04E83" w14:textId="5EDD62D7" w:rsidR="009653E2" w:rsidRDefault="009653E2" w:rsidP="009653E2"/>
    <w:p w14:paraId="0481594C" w14:textId="41B8A45E" w:rsidR="00D32442" w:rsidRDefault="00D32442" w:rsidP="00D32442"/>
    <w:p w14:paraId="638692D2" w14:textId="1EEC7358" w:rsidR="00E479B7" w:rsidRDefault="00E479B7" w:rsidP="00D32442"/>
    <w:p w14:paraId="7011A93E" w14:textId="40903A87" w:rsidR="00E479B7" w:rsidRDefault="00E479B7" w:rsidP="00D32442">
      <w:r>
        <w:t xml:space="preserve">To consume latest packages from </w:t>
      </w:r>
      <w:proofErr w:type="spellStart"/>
      <w:r>
        <w:t>rhel</w:t>
      </w:r>
      <w:proofErr w:type="spellEnd"/>
      <w:r>
        <w:t xml:space="preserve"> 7 repo we need to unset it. </w:t>
      </w:r>
      <w:proofErr w:type="gramStart"/>
      <w:r>
        <w:t>So</w:t>
      </w:r>
      <w:proofErr w:type="gramEnd"/>
      <w:r>
        <w:t xml:space="preserve"> we can get latest releases.</w:t>
      </w:r>
    </w:p>
    <w:p w14:paraId="4E3CE952" w14:textId="235B18BD" w:rsidR="00E479B7" w:rsidRPr="00D32442" w:rsidRDefault="00E479B7" w:rsidP="00D32442">
      <w:r w:rsidRPr="00E479B7">
        <w:rPr>
          <w:noProof/>
        </w:rPr>
        <w:drawing>
          <wp:inline distT="0" distB="0" distL="0" distR="0" wp14:anchorId="78D0C361" wp14:editId="2D1D61FA">
            <wp:extent cx="5943600" cy="4406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B3DBA" w14:textId="78221E90" w:rsidR="00D32442" w:rsidRDefault="00D32442" w:rsidP="00D32442"/>
    <w:p w14:paraId="4FFEECE5" w14:textId="1F75660A" w:rsidR="00416A92" w:rsidRDefault="00E479B7" w:rsidP="00D32442">
      <w:r>
        <w:t xml:space="preserve">Next, need to update yum repository to download latest version of the </w:t>
      </w:r>
      <w:r w:rsidR="00416A92">
        <w:t xml:space="preserve">packages. Using </w:t>
      </w:r>
      <w:r w:rsidR="00416A92" w:rsidRPr="007776C1">
        <w:rPr>
          <w:b/>
          <w:bCs/>
          <w:i/>
          <w:iCs/>
        </w:rPr>
        <w:t>yum update</w:t>
      </w:r>
      <w:r w:rsidR="00416A92">
        <w:t xml:space="preserve"> command.</w:t>
      </w:r>
      <w:r w:rsidR="00202875">
        <w:t xml:space="preserve"> I have already updated.</w:t>
      </w:r>
    </w:p>
    <w:p w14:paraId="62F77EEF" w14:textId="31175997" w:rsidR="00202875" w:rsidRPr="00D32442" w:rsidRDefault="00202875" w:rsidP="00D32442">
      <w:r w:rsidRPr="00202875">
        <w:rPr>
          <w:noProof/>
        </w:rPr>
        <w:drawing>
          <wp:anchor distT="0" distB="0" distL="114300" distR="114300" simplePos="0" relativeHeight="251665408" behindDoc="0" locked="0" layoutInCell="1" allowOverlap="1" wp14:anchorId="67D4B70A" wp14:editId="33701BC0">
            <wp:simplePos x="0" y="0"/>
            <wp:positionH relativeFrom="column">
              <wp:posOffset>0</wp:posOffset>
            </wp:positionH>
            <wp:positionV relativeFrom="paragraph">
              <wp:posOffset>1417</wp:posOffset>
            </wp:positionV>
            <wp:extent cx="5943600" cy="52006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A2F3A4" w14:textId="3A895297" w:rsidR="00D32442" w:rsidRDefault="00D32442" w:rsidP="00D32442"/>
    <w:p w14:paraId="1E84C99E" w14:textId="77777777" w:rsidR="00202875" w:rsidRDefault="00202875" w:rsidP="00D32442"/>
    <w:p w14:paraId="3BAAAB76" w14:textId="72ECEA05" w:rsidR="00D32442" w:rsidRDefault="00202875" w:rsidP="00D32442">
      <w:r>
        <w:t xml:space="preserve">After completing these steps, we need to reboot the machine using </w:t>
      </w:r>
      <w:r w:rsidRPr="007776C1">
        <w:rPr>
          <w:b/>
          <w:bCs/>
          <w:i/>
          <w:iCs/>
        </w:rPr>
        <w:t>reboot</w:t>
      </w:r>
      <w:r>
        <w:t xml:space="preserve"> command. </w:t>
      </w:r>
    </w:p>
    <w:p w14:paraId="090017CD" w14:textId="34ADBFC7" w:rsidR="00202875" w:rsidRDefault="00202875" w:rsidP="00D32442">
      <w:r w:rsidRPr="00202875">
        <w:rPr>
          <w:noProof/>
        </w:rPr>
        <w:drawing>
          <wp:anchor distT="0" distB="0" distL="114300" distR="114300" simplePos="0" relativeHeight="251666432" behindDoc="0" locked="0" layoutInCell="1" allowOverlap="1" wp14:anchorId="08A2FA61" wp14:editId="6EE573E8">
            <wp:simplePos x="0" y="0"/>
            <wp:positionH relativeFrom="column">
              <wp:posOffset>0</wp:posOffset>
            </wp:positionH>
            <wp:positionV relativeFrom="paragraph">
              <wp:posOffset>-1465</wp:posOffset>
            </wp:positionV>
            <wp:extent cx="5943600" cy="854075"/>
            <wp:effectExtent l="0" t="0" r="0" b="317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B80082" w14:textId="77777777" w:rsidR="00202875" w:rsidRDefault="00202875" w:rsidP="00D32442"/>
    <w:p w14:paraId="05A55112" w14:textId="3223CE85" w:rsidR="00202875" w:rsidRDefault="00202875" w:rsidP="00D32442"/>
    <w:p w14:paraId="22B699E3" w14:textId="3B3FC157" w:rsidR="00202875" w:rsidRDefault="00202875" w:rsidP="00D32442"/>
    <w:p w14:paraId="17E903BE" w14:textId="77777777" w:rsidR="00202875" w:rsidRDefault="00202875" w:rsidP="00D32442"/>
    <w:p w14:paraId="2424AE84" w14:textId="49597AD4" w:rsidR="00202875" w:rsidRDefault="004D7432" w:rsidP="00D32442">
      <w:r>
        <w:t xml:space="preserve">After reboot the machine, we need to install </w:t>
      </w:r>
      <w:proofErr w:type="spellStart"/>
      <w:r w:rsidRPr="004D7432">
        <w:rPr>
          <w:b/>
          <w:bCs/>
        </w:rPr>
        <w:t>leapp</w:t>
      </w:r>
      <w:proofErr w:type="spellEnd"/>
      <w:r>
        <w:t xml:space="preserve"> for the upgrading process.</w:t>
      </w:r>
      <w:r w:rsidR="006A22C1">
        <w:t xml:space="preserve"> Using </w:t>
      </w:r>
      <w:r w:rsidR="006A22C1" w:rsidRPr="007776C1">
        <w:rPr>
          <w:b/>
          <w:bCs/>
          <w:i/>
          <w:iCs/>
        </w:rPr>
        <w:t xml:space="preserve">yum install </w:t>
      </w:r>
      <w:proofErr w:type="spellStart"/>
      <w:r w:rsidR="006A22C1" w:rsidRPr="007776C1">
        <w:rPr>
          <w:b/>
          <w:bCs/>
          <w:i/>
          <w:iCs/>
        </w:rPr>
        <w:t>leapp</w:t>
      </w:r>
      <w:proofErr w:type="spellEnd"/>
    </w:p>
    <w:p w14:paraId="103D9153" w14:textId="25726AA6" w:rsidR="00202875" w:rsidRDefault="004D7432" w:rsidP="00D32442">
      <w:r w:rsidRPr="00973067">
        <w:rPr>
          <w:noProof/>
        </w:rPr>
        <w:drawing>
          <wp:anchor distT="0" distB="0" distL="114300" distR="114300" simplePos="0" relativeHeight="251658240" behindDoc="1" locked="0" layoutInCell="1" allowOverlap="1" wp14:anchorId="27ADCCC4" wp14:editId="64CB0641">
            <wp:simplePos x="0" y="0"/>
            <wp:positionH relativeFrom="column">
              <wp:posOffset>-322678</wp:posOffset>
            </wp:positionH>
            <wp:positionV relativeFrom="paragraph">
              <wp:posOffset>68726</wp:posOffset>
            </wp:positionV>
            <wp:extent cx="7384415" cy="10687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84415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52315A" w14:textId="47ABD0B4" w:rsidR="00202875" w:rsidRDefault="00202875" w:rsidP="00D32442"/>
    <w:p w14:paraId="3F8ED11B" w14:textId="25BFC4A7" w:rsidR="00202875" w:rsidRDefault="00202875" w:rsidP="00D32442"/>
    <w:p w14:paraId="36FB4FE5" w14:textId="07D04DCF" w:rsidR="00202875" w:rsidRDefault="00202875" w:rsidP="00D32442"/>
    <w:p w14:paraId="5181CF81" w14:textId="7659EFC0" w:rsidR="00D32442" w:rsidRDefault="00D32442" w:rsidP="00D32442"/>
    <w:p w14:paraId="03A4BEBC" w14:textId="6235DBE1" w:rsidR="004D7432" w:rsidRDefault="004D7432" w:rsidP="00D32442"/>
    <w:p w14:paraId="47413FAC" w14:textId="77777777" w:rsidR="004D7432" w:rsidRDefault="004D7432" w:rsidP="00D32442"/>
    <w:p w14:paraId="3D6FA9F8" w14:textId="77777777" w:rsidR="007E413A" w:rsidRDefault="00405532" w:rsidP="00D32442">
      <w:r>
        <w:t>And then down</w:t>
      </w:r>
      <w:r w:rsidR="00870231">
        <w:t xml:space="preserve">load the </w:t>
      </w:r>
      <w:r w:rsidR="00291AFF">
        <w:t xml:space="preserve">data </w:t>
      </w:r>
      <w:r w:rsidR="00870231">
        <w:t xml:space="preserve">files </w:t>
      </w:r>
      <w:r w:rsidR="00291AFF">
        <w:t xml:space="preserve">from </w:t>
      </w:r>
      <w:proofErr w:type="spellStart"/>
      <w:r w:rsidR="00291AFF">
        <w:t>redhat</w:t>
      </w:r>
      <w:proofErr w:type="spellEnd"/>
      <w:r w:rsidR="00291AFF">
        <w:t xml:space="preserve"> official web. These are additional required files. </w:t>
      </w:r>
      <w:r w:rsidR="007E413A">
        <w:t xml:space="preserve">The </w:t>
      </w:r>
    </w:p>
    <w:p w14:paraId="281B824B" w14:textId="12210469" w:rsidR="007E413A" w:rsidRDefault="007E413A" w:rsidP="00D32442">
      <w:r>
        <w:t xml:space="preserve">downloaded link from </w:t>
      </w:r>
      <w:r w:rsidRPr="007E413A">
        <w:t>Community Linux distributions</w:t>
      </w:r>
      <w:r>
        <w:t>. And then extract in under the /</w:t>
      </w:r>
      <w:proofErr w:type="spellStart"/>
      <w:r>
        <w:t>etc</w:t>
      </w:r>
      <w:proofErr w:type="spellEnd"/>
      <w:r>
        <w:t>/</w:t>
      </w:r>
      <w:proofErr w:type="spellStart"/>
      <w:r>
        <w:t>leap</w:t>
      </w:r>
      <w:r w:rsidR="004537CF">
        <w:t>p</w:t>
      </w:r>
      <w:proofErr w:type="spellEnd"/>
      <w:r>
        <w:t xml:space="preserve">/files </w:t>
      </w:r>
    </w:p>
    <w:p w14:paraId="322D8002" w14:textId="4E1A1C38" w:rsidR="007E413A" w:rsidRDefault="007E413A" w:rsidP="00D32442">
      <w:r>
        <w:t>directory.</w:t>
      </w:r>
      <w:r w:rsidR="004537CF">
        <w:t xml:space="preserve"> Download the latest version.</w:t>
      </w:r>
    </w:p>
    <w:p w14:paraId="79636AAA" w14:textId="113E65B0" w:rsidR="007E413A" w:rsidRDefault="00000000" w:rsidP="00D32442">
      <w:hyperlink r:id="rId13" w:history="1">
        <w:r w:rsidR="007E413A" w:rsidRPr="00ED02CC">
          <w:rPr>
            <w:rStyle w:val="Hyperlink"/>
          </w:rPr>
          <w:t>https://access.redhat.com/articles/3664871</w:t>
        </w:r>
      </w:hyperlink>
    </w:p>
    <w:p w14:paraId="130527AA" w14:textId="7777F897" w:rsidR="007E413A" w:rsidRDefault="007E413A" w:rsidP="00D32442">
      <w:r w:rsidRPr="009653E2">
        <w:rPr>
          <w:noProof/>
        </w:rPr>
        <w:drawing>
          <wp:anchor distT="0" distB="0" distL="114300" distR="114300" simplePos="0" relativeHeight="251659264" behindDoc="1" locked="0" layoutInCell="1" allowOverlap="1" wp14:anchorId="33E9CFEC" wp14:editId="5BBBDB7B">
            <wp:simplePos x="0" y="0"/>
            <wp:positionH relativeFrom="column">
              <wp:posOffset>-98425</wp:posOffset>
            </wp:positionH>
            <wp:positionV relativeFrom="paragraph">
              <wp:posOffset>159434</wp:posOffset>
            </wp:positionV>
            <wp:extent cx="5943600" cy="1160145"/>
            <wp:effectExtent l="0" t="0" r="0" b="190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A57224" w14:textId="6D32AF99" w:rsidR="007E413A" w:rsidRDefault="007E413A" w:rsidP="00D32442"/>
    <w:p w14:paraId="19ECE3A2" w14:textId="77777777" w:rsidR="00D32442" w:rsidRDefault="00D32442" w:rsidP="00D32442"/>
    <w:p w14:paraId="1158E842" w14:textId="18DD28EE" w:rsidR="00D32442" w:rsidRDefault="00D32442" w:rsidP="00D32442"/>
    <w:p w14:paraId="5C43F5CE" w14:textId="1D261363" w:rsidR="00D32442" w:rsidRDefault="00D32442" w:rsidP="00D32442"/>
    <w:p w14:paraId="13920436" w14:textId="58D0D4D8" w:rsidR="00F55BBE" w:rsidRDefault="00F55BBE" w:rsidP="00F55BBE"/>
    <w:p w14:paraId="5E824898" w14:textId="6CF27769" w:rsidR="004537CF" w:rsidRDefault="007776C1" w:rsidP="00F55BBE">
      <w:pPr>
        <w:rPr>
          <w:b/>
          <w:bCs/>
        </w:rPr>
      </w:pPr>
      <w:r>
        <w:t>Finally,</w:t>
      </w:r>
      <w:r w:rsidR="004537CF">
        <w:t xml:space="preserve"> we are in the upgrade final steps, </w:t>
      </w:r>
      <w:r>
        <w:t xml:space="preserve">type </w:t>
      </w:r>
      <w:proofErr w:type="spellStart"/>
      <w:r w:rsidRPr="007776C1">
        <w:rPr>
          <w:b/>
          <w:bCs/>
          <w:i/>
          <w:iCs/>
        </w:rPr>
        <w:t>leapp</w:t>
      </w:r>
      <w:proofErr w:type="spellEnd"/>
      <w:r w:rsidR="004537CF" w:rsidRPr="007776C1">
        <w:rPr>
          <w:b/>
          <w:bCs/>
          <w:i/>
          <w:iCs/>
        </w:rPr>
        <w:t xml:space="preserve"> upgrade</w:t>
      </w:r>
      <w:r>
        <w:rPr>
          <w:b/>
          <w:bCs/>
          <w:i/>
          <w:iCs/>
        </w:rPr>
        <w:t xml:space="preserve">. </w:t>
      </w:r>
      <w:r w:rsidR="00064E3D">
        <w:rPr>
          <w:b/>
          <w:bCs/>
          <w:i/>
          <w:iCs/>
        </w:rPr>
        <w:t xml:space="preserve"> </w:t>
      </w:r>
    </w:p>
    <w:p w14:paraId="2CDBF5ED" w14:textId="0E30B4BF" w:rsidR="00064E3D" w:rsidRDefault="00064E3D" w:rsidP="00F55BBE">
      <w:r>
        <w:t xml:space="preserve">When upgrade the </w:t>
      </w:r>
      <w:proofErr w:type="spellStart"/>
      <w:r>
        <w:t>rhel</w:t>
      </w:r>
      <w:proofErr w:type="spellEnd"/>
      <w:r>
        <w:t xml:space="preserve"> 7 to </w:t>
      </w:r>
      <w:proofErr w:type="spellStart"/>
      <w:r>
        <w:t>rhel</w:t>
      </w:r>
      <w:proofErr w:type="spellEnd"/>
      <w:r>
        <w:t xml:space="preserve"> 8 probably we will get these three issues. </w:t>
      </w:r>
    </w:p>
    <w:p w14:paraId="7D92CD7D" w14:textId="34793F7E" w:rsidR="00064E3D" w:rsidRDefault="00064E3D" w:rsidP="00064E3D">
      <w:pPr>
        <w:pStyle w:val="ListParagraph"/>
        <w:numPr>
          <w:ilvl w:val="0"/>
          <w:numId w:val="2"/>
        </w:numPr>
      </w:pPr>
      <w:r>
        <w:t>Multiple devel kernels installed.</w:t>
      </w:r>
    </w:p>
    <w:p w14:paraId="1F08ED03" w14:textId="436B713B" w:rsidR="00064E3D" w:rsidRDefault="00064E3D" w:rsidP="00064E3D">
      <w:pPr>
        <w:pStyle w:val="ListParagraph"/>
        <w:numPr>
          <w:ilvl w:val="0"/>
          <w:numId w:val="2"/>
        </w:numPr>
      </w:pPr>
      <w:proofErr w:type="spellStart"/>
      <w:r w:rsidRPr="00064E3D">
        <w:lastRenderedPageBreak/>
        <w:t>Leapp</w:t>
      </w:r>
      <w:proofErr w:type="spellEnd"/>
      <w:r w:rsidRPr="00064E3D">
        <w:t xml:space="preserve"> detected loaded kernel drivers which have been removed in RHEL 8. Upgrade cannot proceed.</w:t>
      </w:r>
    </w:p>
    <w:p w14:paraId="0BE3B3B6" w14:textId="6EACF890" w:rsidR="00064E3D" w:rsidRDefault="00064E3D" w:rsidP="00064E3D">
      <w:pPr>
        <w:pStyle w:val="ListParagraph"/>
        <w:numPr>
          <w:ilvl w:val="0"/>
          <w:numId w:val="2"/>
        </w:numPr>
      </w:pPr>
      <w:r>
        <w:t>Missing required answers in the answer file.</w:t>
      </w:r>
    </w:p>
    <w:p w14:paraId="023470FC" w14:textId="34FE8720" w:rsidR="00064E3D" w:rsidRDefault="00064E3D" w:rsidP="00064E3D"/>
    <w:p w14:paraId="2392969E" w14:textId="3BBE5C83" w:rsidR="00DD06D8" w:rsidRDefault="00DD06D8" w:rsidP="00064E3D">
      <w:r w:rsidRPr="00D32442">
        <w:rPr>
          <w:noProof/>
        </w:rPr>
        <w:drawing>
          <wp:anchor distT="0" distB="0" distL="114300" distR="114300" simplePos="0" relativeHeight="251671552" behindDoc="0" locked="0" layoutInCell="1" allowOverlap="1" wp14:anchorId="2DED31F8" wp14:editId="63B07AE4">
            <wp:simplePos x="0" y="0"/>
            <wp:positionH relativeFrom="column">
              <wp:posOffset>-147760</wp:posOffset>
            </wp:positionH>
            <wp:positionV relativeFrom="paragraph">
              <wp:posOffset>57492</wp:posOffset>
            </wp:positionV>
            <wp:extent cx="5934710" cy="3002915"/>
            <wp:effectExtent l="0" t="0" r="0" b="698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2D4107" w14:textId="3DD028AE" w:rsidR="00DD06D8" w:rsidRDefault="00DD06D8" w:rsidP="00064E3D"/>
    <w:p w14:paraId="33B4029F" w14:textId="187EDCBD" w:rsidR="00DD06D8" w:rsidRDefault="00DD06D8" w:rsidP="00064E3D"/>
    <w:p w14:paraId="65A96878" w14:textId="5969432D" w:rsidR="00DD06D8" w:rsidRDefault="00DD06D8" w:rsidP="00064E3D"/>
    <w:p w14:paraId="05FE4E63" w14:textId="2ECE4F20" w:rsidR="00DD06D8" w:rsidRDefault="00DD06D8" w:rsidP="00064E3D"/>
    <w:p w14:paraId="2FD86DAF" w14:textId="1CF49005" w:rsidR="00DD06D8" w:rsidRDefault="00DD06D8" w:rsidP="00064E3D"/>
    <w:p w14:paraId="6D45C131" w14:textId="5BBEFC28" w:rsidR="00DD06D8" w:rsidRDefault="00DD06D8" w:rsidP="00064E3D"/>
    <w:p w14:paraId="3F0AACF9" w14:textId="179A9E22" w:rsidR="00DD06D8" w:rsidRDefault="00DD06D8" w:rsidP="00064E3D"/>
    <w:p w14:paraId="21B13161" w14:textId="25C02477" w:rsidR="00DD06D8" w:rsidRDefault="00DD06D8" w:rsidP="00064E3D"/>
    <w:p w14:paraId="5743B4FB" w14:textId="72454FEC" w:rsidR="00DD06D8" w:rsidRDefault="00DD06D8" w:rsidP="00064E3D"/>
    <w:p w14:paraId="49C53C90" w14:textId="265EF504" w:rsidR="00DD06D8" w:rsidRDefault="00DD06D8" w:rsidP="00064E3D"/>
    <w:p w14:paraId="5F44A505" w14:textId="452F07CD" w:rsidR="00DD06D8" w:rsidRDefault="00DD06D8" w:rsidP="00064E3D"/>
    <w:p w14:paraId="0D0C97F8" w14:textId="17F9083E" w:rsidR="00DD06D8" w:rsidRDefault="00DD06D8" w:rsidP="00064E3D"/>
    <w:p w14:paraId="5E378D8B" w14:textId="3D5B0844" w:rsidR="00064E3D" w:rsidRDefault="00064E3D" w:rsidP="00064E3D">
      <w:r>
        <w:t>Let encounter those errors.</w:t>
      </w:r>
    </w:p>
    <w:p w14:paraId="0F5CD73A" w14:textId="3A838117" w:rsidR="00AB20B7" w:rsidRDefault="00AB20B7" w:rsidP="00AB20B7">
      <w:pPr>
        <w:pStyle w:val="ListParagraph"/>
        <w:numPr>
          <w:ilvl w:val="0"/>
          <w:numId w:val="4"/>
        </w:numPr>
      </w:pPr>
      <w:r>
        <w:t>Missing required answers in the answer file.</w:t>
      </w:r>
    </w:p>
    <w:p w14:paraId="51898735" w14:textId="152051BB" w:rsidR="00A16246" w:rsidRDefault="00A16246" w:rsidP="00A16246">
      <w:pPr>
        <w:ind w:left="360"/>
      </w:pPr>
      <w:r>
        <w:t xml:space="preserve">To encounter this </w:t>
      </w:r>
      <w:r w:rsidR="0038185A">
        <w:t>in the terminal</w:t>
      </w:r>
      <w:r>
        <w:t>,</w:t>
      </w:r>
    </w:p>
    <w:p w14:paraId="0A97FF74" w14:textId="0A985E85" w:rsidR="00A16246" w:rsidRDefault="00A16246" w:rsidP="00A16246">
      <w:pPr>
        <w:ind w:left="360"/>
        <w:rPr>
          <w:b/>
          <w:bCs/>
          <w:i/>
          <w:iCs/>
        </w:rPr>
      </w:pPr>
      <w:proofErr w:type="spellStart"/>
      <w:r w:rsidRPr="00A16246">
        <w:rPr>
          <w:b/>
          <w:bCs/>
          <w:i/>
          <w:iCs/>
        </w:rPr>
        <w:t>leapp</w:t>
      </w:r>
      <w:proofErr w:type="spellEnd"/>
      <w:r w:rsidRPr="00A16246">
        <w:rPr>
          <w:b/>
          <w:bCs/>
          <w:i/>
          <w:iCs/>
        </w:rPr>
        <w:t xml:space="preserve"> answer --section remove_pam_pkcs11_module_</w:t>
      </w:r>
      <w:proofErr w:type="gramStart"/>
      <w:r w:rsidRPr="00A16246">
        <w:rPr>
          <w:b/>
          <w:bCs/>
          <w:i/>
          <w:iCs/>
        </w:rPr>
        <w:t>check.confirm</w:t>
      </w:r>
      <w:proofErr w:type="gramEnd"/>
      <w:r w:rsidRPr="00A16246">
        <w:rPr>
          <w:b/>
          <w:bCs/>
          <w:i/>
          <w:iCs/>
        </w:rPr>
        <w:t>=True</w:t>
      </w:r>
    </w:p>
    <w:p w14:paraId="1C076E4C" w14:textId="449FA0BE" w:rsidR="0038185A" w:rsidRDefault="0038185A" w:rsidP="00A16246">
      <w:pPr>
        <w:ind w:left="360"/>
        <w:rPr>
          <w:b/>
          <w:bCs/>
          <w:i/>
          <w:iCs/>
        </w:rPr>
      </w:pPr>
      <w:r w:rsidRPr="0038185A">
        <w:t>then</w:t>
      </w:r>
      <w:r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leapp</w:t>
      </w:r>
      <w:proofErr w:type="spellEnd"/>
      <w:r>
        <w:rPr>
          <w:b/>
          <w:bCs/>
          <w:i/>
          <w:iCs/>
        </w:rPr>
        <w:t xml:space="preserve"> upgrade</w:t>
      </w:r>
    </w:p>
    <w:p w14:paraId="6EC991DA" w14:textId="3824696C" w:rsidR="00DD06D8" w:rsidRDefault="00DD06D8" w:rsidP="00A16246">
      <w:pPr>
        <w:ind w:left="360"/>
        <w:rPr>
          <w:b/>
          <w:bCs/>
          <w:i/>
          <w:iCs/>
        </w:rPr>
      </w:pPr>
    </w:p>
    <w:p w14:paraId="1079E096" w14:textId="68A42F0A" w:rsidR="00DD06D8" w:rsidRDefault="00DD06D8" w:rsidP="00A16246">
      <w:pPr>
        <w:ind w:left="360"/>
        <w:rPr>
          <w:b/>
          <w:bCs/>
          <w:i/>
          <w:iCs/>
        </w:rPr>
      </w:pPr>
    </w:p>
    <w:p w14:paraId="2F09FEA9" w14:textId="2D7B71E3" w:rsidR="00DD06D8" w:rsidRDefault="00DD06D8" w:rsidP="00A16246">
      <w:pPr>
        <w:ind w:left="360"/>
        <w:rPr>
          <w:b/>
          <w:bCs/>
          <w:i/>
          <w:iCs/>
        </w:rPr>
      </w:pPr>
    </w:p>
    <w:p w14:paraId="73CCD8CB" w14:textId="2E16B96E" w:rsidR="00DD06D8" w:rsidRDefault="00DD06D8" w:rsidP="00A16246">
      <w:pPr>
        <w:ind w:left="360"/>
        <w:rPr>
          <w:b/>
          <w:bCs/>
          <w:i/>
          <w:iCs/>
        </w:rPr>
      </w:pPr>
    </w:p>
    <w:p w14:paraId="3AB3B833" w14:textId="1BAE41EA" w:rsidR="00DD06D8" w:rsidRDefault="00DD06D8" w:rsidP="00A16246">
      <w:pPr>
        <w:ind w:left="360"/>
        <w:rPr>
          <w:b/>
          <w:bCs/>
          <w:i/>
          <w:iCs/>
        </w:rPr>
      </w:pPr>
    </w:p>
    <w:p w14:paraId="07236921" w14:textId="6480BB93" w:rsidR="00DD06D8" w:rsidRDefault="00DD06D8" w:rsidP="00A16246">
      <w:pPr>
        <w:ind w:left="360"/>
        <w:rPr>
          <w:b/>
          <w:bCs/>
          <w:i/>
          <w:iCs/>
        </w:rPr>
      </w:pPr>
    </w:p>
    <w:p w14:paraId="2726D415" w14:textId="2B4A10EE" w:rsidR="00DD06D8" w:rsidRDefault="00DD06D8" w:rsidP="00A16246">
      <w:pPr>
        <w:ind w:left="360"/>
        <w:rPr>
          <w:b/>
          <w:bCs/>
          <w:i/>
          <w:iCs/>
        </w:rPr>
      </w:pPr>
    </w:p>
    <w:p w14:paraId="4C5358C9" w14:textId="53783B20" w:rsidR="0038185A" w:rsidRDefault="00B52C7C" w:rsidP="00B52C7C">
      <w:pPr>
        <w:rPr>
          <w:b/>
          <w:bCs/>
          <w:i/>
          <w:iCs/>
        </w:rPr>
      </w:pPr>
      <w:r w:rsidRPr="00F55BBE"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73A995DD" wp14:editId="1BAA3AB4">
            <wp:simplePos x="0" y="0"/>
            <wp:positionH relativeFrom="column">
              <wp:posOffset>-178777</wp:posOffset>
            </wp:positionH>
            <wp:positionV relativeFrom="paragraph">
              <wp:posOffset>-552352</wp:posOffset>
            </wp:positionV>
            <wp:extent cx="5943600" cy="426339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EE6FC1" w14:textId="2E4211C3" w:rsidR="00B52C7C" w:rsidRDefault="00B52C7C" w:rsidP="00B52C7C">
      <w:pPr>
        <w:rPr>
          <w:b/>
          <w:bCs/>
          <w:i/>
          <w:iCs/>
        </w:rPr>
      </w:pPr>
    </w:p>
    <w:p w14:paraId="37B026BB" w14:textId="7BCA92F2" w:rsidR="00B52C7C" w:rsidRDefault="00B52C7C" w:rsidP="00B52C7C">
      <w:pPr>
        <w:rPr>
          <w:b/>
          <w:bCs/>
          <w:i/>
          <w:iCs/>
        </w:rPr>
      </w:pPr>
    </w:p>
    <w:p w14:paraId="257444E7" w14:textId="78841679" w:rsidR="00B52C7C" w:rsidRDefault="00B52C7C" w:rsidP="00B52C7C">
      <w:pPr>
        <w:rPr>
          <w:b/>
          <w:bCs/>
          <w:i/>
          <w:iCs/>
        </w:rPr>
      </w:pPr>
    </w:p>
    <w:p w14:paraId="7E5F27E0" w14:textId="2389A966" w:rsidR="00B52C7C" w:rsidRDefault="00B52C7C" w:rsidP="00B52C7C">
      <w:pPr>
        <w:rPr>
          <w:b/>
          <w:bCs/>
          <w:i/>
          <w:iCs/>
        </w:rPr>
      </w:pPr>
    </w:p>
    <w:p w14:paraId="73346C9E" w14:textId="3D37DCF0" w:rsidR="00B52C7C" w:rsidRDefault="00B52C7C" w:rsidP="00B52C7C">
      <w:pPr>
        <w:rPr>
          <w:b/>
          <w:bCs/>
          <w:i/>
          <w:iCs/>
        </w:rPr>
      </w:pPr>
    </w:p>
    <w:p w14:paraId="2323C0A0" w14:textId="2DA18102" w:rsidR="00B52C7C" w:rsidRDefault="00B52C7C" w:rsidP="00B52C7C">
      <w:pPr>
        <w:rPr>
          <w:b/>
          <w:bCs/>
          <w:i/>
          <w:iCs/>
        </w:rPr>
      </w:pPr>
    </w:p>
    <w:p w14:paraId="27DEFD20" w14:textId="30A16E79" w:rsidR="00B52C7C" w:rsidRDefault="00B52C7C" w:rsidP="00B52C7C">
      <w:pPr>
        <w:rPr>
          <w:b/>
          <w:bCs/>
          <w:i/>
          <w:iCs/>
        </w:rPr>
      </w:pPr>
    </w:p>
    <w:p w14:paraId="3C17D420" w14:textId="77777777" w:rsidR="00B52C7C" w:rsidRDefault="00B52C7C" w:rsidP="00B52C7C">
      <w:pPr>
        <w:rPr>
          <w:b/>
          <w:bCs/>
          <w:i/>
          <w:iCs/>
        </w:rPr>
      </w:pPr>
    </w:p>
    <w:p w14:paraId="7A0F1836" w14:textId="710963C8" w:rsidR="00DD06D8" w:rsidRDefault="00DD06D8" w:rsidP="00A16246">
      <w:pPr>
        <w:ind w:left="360"/>
        <w:rPr>
          <w:b/>
          <w:bCs/>
          <w:i/>
          <w:iCs/>
        </w:rPr>
      </w:pPr>
    </w:p>
    <w:p w14:paraId="1045F1A9" w14:textId="66549990" w:rsidR="00B52C7C" w:rsidRDefault="00B52C7C" w:rsidP="00A16246">
      <w:pPr>
        <w:ind w:left="360"/>
        <w:rPr>
          <w:b/>
          <w:bCs/>
          <w:i/>
          <w:iCs/>
        </w:rPr>
      </w:pPr>
    </w:p>
    <w:p w14:paraId="569419DB" w14:textId="0AB0B9A8" w:rsidR="00B52C7C" w:rsidRDefault="00B52C7C" w:rsidP="00A16246">
      <w:pPr>
        <w:ind w:left="360"/>
        <w:rPr>
          <w:b/>
          <w:bCs/>
          <w:i/>
          <w:iCs/>
        </w:rPr>
      </w:pPr>
    </w:p>
    <w:p w14:paraId="38CF265E" w14:textId="7DFFB0CC" w:rsidR="00B52C7C" w:rsidRDefault="00B52C7C" w:rsidP="00A16246">
      <w:pPr>
        <w:ind w:left="360"/>
        <w:rPr>
          <w:b/>
          <w:bCs/>
          <w:i/>
          <w:iCs/>
        </w:rPr>
      </w:pPr>
    </w:p>
    <w:p w14:paraId="552E7B58" w14:textId="59960292" w:rsidR="00B52C7C" w:rsidRDefault="00B52C7C" w:rsidP="00A16246">
      <w:pPr>
        <w:ind w:left="360"/>
        <w:rPr>
          <w:b/>
          <w:bCs/>
          <w:i/>
          <w:iCs/>
        </w:rPr>
      </w:pPr>
    </w:p>
    <w:p w14:paraId="6AED7074" w14:textId="020C0883" w:rsidR="00B52C7C" w:rsidRDefault="00B52C7C" w:rsidP="00A16246">
      <w:pPr>
        <w:ind w:left="360"/>
        <w:rPr>
          <w:b/>
          <w:bCs/>
          <w:i/>
          <w:iCs/>
        </w:rPr>
      </w:pPr>
    </w:p>
    <w:p w14:paraId="22AF4A08" w14:textId="77777777" w:rsidR="00B52C7C" w:rsidRPr="00A16246" w:rsidRDefault="00B52C7C" w:rsidP="00A16246">
      <w:pPr>
        <w:ind w:left="360"/>
        <w:rPr>
          <w:b/>
          <w:bCs/>
          <w:i/>
          <w:iCs/>
        </w:rPr>
      </w:pPr>
    </w:p>
    <w:p w14:paraId="44244A86" w14:textId="0C61C42D" w:rsidR="00A16246" w:rsidRDefault="00A16246" w:rsidP="00B52C7C">
      <w:pPr>
        <w:pStyle w:val="ListParagraph"/>
        <w:numPr>
          <w:ilvl w:val="0"/>
          <w:numId w:val="4"/>
        </w:numPr>
      </w:pPr>
      <w:r>
        <w:t>Multiple devel kernels installed.</w:t>
      </w:r>
    </w:p>
    <w:p w14:paraId="2AC8C13D" w14:textId="4B8D6316" w:rsidR="00A16246" w:rsidRDefault="00A16246" w:rsidP="00A16246">
      <w:pPr>
        <w:pStyle w:val="ListParagraph"/>
      </w:pPr>
      <w:r>
        <w:t xml:space="preserve">This occurs we had installed multiple kernels. Delete all kernels without the latest one. </w:t>
      </w:r>
    </w:p>
    <w:p w14:paraId="0A1F2AD9" w14:textId="2432CFC5" w:rsidR="00A16246" w:rsidRDefault="00A16246" w:rsidP="00A16246">
      <w:pPr>
        <w:pStyle w:val="ListParagraph"/>
      </w:pPr>
    </w:p>
    <w:p w14:paraId="2FE31BAD" w14:textId="75BFF33E" w:rsidR="00F55BBE" w:rsidRDefault="00A16246" w:rsidP="00A16246">
      <w:pPr>
        <w:pStyle w:val="ListParagraph"/>
      </w:pPr>
      <w:r>
        <w:t>For Check the kernels.</w:t>
      </w:r>
    </w:p>
    <w:p w14:paraId="237981D6" w14:textId="3EFAF403" w:rsidR="00A16246" w:rsidRDefault="00A16246" w:rsidP="00A16246">
      <w:pPr>
        <w:pStyle w:val="ListParagraph"/>
        <w:rPr>
          <w:b/>
          <w:bCs/>
          <w:i/>
          <w:iCs/>
        </w:rPr>
      </w:pPr>
      <w:r>
        <w:rPr>
          <w:b/>
          <w:bCs/>
          <w:i/>
          <w:iCs/>
        </w:rPr>
        <w:t>r</w:t>
      </w:r>
      <w:r w:rsidRPr="00A16246">
        <w:rPr>
          <w:b/>
          <w:bCs/>
          <w:i/>
          <w:iCs/>
        </w:rPr>
        <w:t>pm -q kernel</w:t>
      </w:r>
    </w:p>
    <w:p w14:paraId="489B50A3" w14:textId="04BE7AFA" w:rsidR="00A16246" w:rsidRDefault="00A16246" w:rsidP="00A16246">
      <w:pPr>
        <w:pStyle w:val="ListParagraph"/>
        <w:rPr>
          <w:b/>
          <w:bCs/>
          <w:i/>
          <w:iCs/>
        </w:rPr>
      </w:pPr>
    </w:p>
    <w:p w14:paraId="5CA40011" w14:textId="19E0B732" w:rsidR="00A16246" w:rsidRPr="00A16246" w:rsidRDefault="00A16246" w:rsidP="00A16246">
      <w:pPr>
        <w:pStyle w:val="ListParagraph"/>
      </w:pPr>
      <w:r>
        <w:t xml:space="preserve">delete the </w:t>
      </w:r>
      <w:proofErr w:type="spellStart"/>
      <w:r>
        <w:t>old</w:t>
      </w:r>
      <w:r w:rsidR="00DD06D8">
        <w:t>kernels</w:t>
      </w:r>
      <w:proofErr w:type="spellEnd"/>
      <w:r w:rsidR="00DD06D8">
        <w:t xml:space="preserve"> and by this and mentioned the number of kernels in count that wants to delete.</w:t>
      </w:r>
    </w:p>
    <w:p w14:paraId="7E3354B9" w14:textId="23AADCB7" w:rsidR="00A16246" w:rsidRDefault="00DD06D8" w:rsidP="00A16246">
      <w:pPr>
        <w:pStyle w:val="ListParagraph"/>
        <w:rPr>
          <w:b/>
          <w:bCs/>
          <w:i/>
          <w:iCs/>
        </w:rPr>
      </w:pPr>
      <w:r w:rsidRPr="00DD06D8">
        <w:rPr>
          <w:b/>
          <w:bCs/>
          <w:i/>
          <w:iCs/>
        </w:rPr>
        <w:t>Package-cleanup –</w:t>
      </w:r>
      <w:proofErr w:type="spellStart"/>
      <w:proofErr w:type="gramStart"/>
      <w:r w:rsidRPr="00DD06D8">
        <w:rPr>
          <w:b/>
          <w:bCs/>
          <w:i/>
          <w:iCs/>
        </w:rPr>
        <w:t>oldkernels</w:t>
      </w:r>
      <w:proofErr w:type="spellEnd"/>
      <w:r w:rsidRPr="00DD06D8">
        <w:rPr>
          <w:b/>
          <w:bCs/>
          <w:i/>
          <w:iCs/>
        </w:rPr>
        <w:t xml:space="preserve">  --</w:t>
      </w:r>
      <w:proofErr w:type="gramEnd"/>
      <w:r w:rsidRPr="00DD06D8">
        <w:rPr>
          <w:b/>
          <w:bCs/>
          <w:i/>
          <w:iCs/>
        </w:rPr>
        <w:t>count=&lt;limit&gt;</w:t>
      </w:r>
    </w:p>
    <w:p w14:paraId="5395D06D" w14:textId="51CFEF16" w:rsidR="0038185A" w:rsidRDefault="0038185A" w:rsidP="00A16246">
      <w:pPr>
        <w:pStyle w:val="ListParagraph"/>
        <w:rPr>
          <w:iCs/>
        </w:rPr>
      </w:pPr>
    </w:p>
    <w:p w14:paraId="35F03134" w14:textId="3C6FF7BF" w:rsidR="0038185A" w:rsidRDefault="00B52C7C" w:rsidP="00A16246">
      <w:pPr>
        <w:pStyle w:val="ListParagraph"/>
        <w:rPr>
          <w:iCs/>
        </w:rPr>
      </w:pPr>
      <w:r w:rsidRPr="00D97494">
        <w:rPr>
          <w:noProof/>
        </w:rPr>
        <w:drawing>
          <wp:anchor distT="0" distB="0" distL="114300" distR="114300" simplePos="0" relativeHeight="251669504" behindDoc="0" locked="0" layoutInCell="1" allowOverlap="1" wp14:anchorId="7D648FB0" wp14:editId="1654024B">
            <wp:simplePos x="0" y="0"/>
            <wp:positionH relativeFrom="column">
              <wp:posOffset>230310</wp:posOffset>
            </wp:positionH>
            <wp:positionV relativeFrom="paragraph">
              <wp:posOffset>135890</wp:posOffset>
            </wp:positionV>
            <wp:extent cx="5943600" cy="74485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E22EBD9" w14:textId="08E2D5C2" w:rsidR="0038185A" w:rsidRDefault="0038185A" w:rsidP="00A16246">
      <w:pPr>
        <w:pStyle w:val="ListParagraph"/>
        <w:rPr>
          <w:iCs/>
        </w:rPr>
      </w:pPr>
    </w:p>
    <w:p w14:paraId="1B914A4C" w14:textId="78232108" w:rsidR="00B52C7C" w:rsidRDefault="00B52C7C" w:rsidP="00A16246">
      <w:pPr>
        <w:pStyle w:val="ListParagraph"/>
        <w:rPr>
          <w:iCs/>
        </w:rPr>
      </w:pPr>
    </w:p>
    <w:p w14:paraId="309FA5CB" w14:textId="7396C29D" w:rsidR="00B52C7C" w:rsidRDefault="00B52C7C" w:rsidP="00A16246">
      <w:pPr>
        <w:pStyle w:val="ListParagraph"/>
        <w:rPr>
          <w:iCs/>
        </w:rPr>
      </w:pPr>
    </w:p>
    <w:p w14:paraId="09C1BB7F" w14:textId="6842B94C" w:rsidR="00B52C7C" w:rsidRDefault="00B52C7C" w:rsidP="00A16246">
      <w:pPr>
        <w:pStyle w:val="ListParagraph"/>
        <w:rPr>
          <w:iCs/>
        </w:rPr>
      </w:pPr>
    </w:p>
    <w:p w14:paraId="62CB815B" w14:textId="342E7DB7" w:rsidR="00B52C7C" w:rsidRDefault="00B52C7C" w:rsidP="00A16246">
      <w:pPr>
        <w:pStyle w:val="ListParagraph"/>
        <w:rPr>
          <w:iCs/>
        </w:rPr>
      </w:pPr>
    </w:p>
    <w:p w14:paraId="7699A068" w14:textId="7EABA831" w:rsidR="00B52C7C" w:rsidRDefault="00B52C7C" w:rsidP="00A16246">
      <w:pPr>
        <w:pStyle w:val="ListParagraph"/>
        <w:rPr>
          <w:iCs/>
        </w:rPr>
      </w:pPr>
    </w:p>
    <w:p w14:paraId="1A606E18" w14:textId="006C3FCD" w:rsidR="00B52C7C" w:rsidRDefault="00B52C7C" w:rsidP="00A16246">
      <w:pPr>
        <w:pStyle w:val="ListParagraph"/>
        <w:rPr>
          <w:iCs/>
        </w:rPr>
      </w:pPr>
    </w:p>
    <w:p w14:paraId="53D84DF9" w14:textId="77777777" w:rsidR="00B52C7C" w:rsidRDefault="00B52C7C" w:rsidP="00A16246">
      <w:pPr>
        <w:pStyle w:val="ListParagraph"/>
        <w:rPr>
          <w:iCs/>
        </w:rPr>
      </w:pPr>
    </w:p>
    <w:p w14:paraId="72727EC9" w14:textId="174EE6F8" w:rsidR="00DD06D8" w:rsidRPr="00DD06D8" w:rsidRDefault="00DD06D8" w:rsidP="00A16246">
      <w:pPr>
        <w:pStyle w:val="ListParagraph"/>
        <w:rPr>
          <w:iCs/>
        </w:rPr>
      </w:pPr>
      <w:r>
        <w:rPr>
          <w:iCs/>
        </w:rPr>
        <w:lastRenderedPageBreak/>
        <w:t xml:space="preserve">Then </w:t>
      </w:r>
      <w:proofErr w:type="spellStart"/>
      <w:r w:rsidR="0038185A" w:rsidRPr="0038185A">
        <w:rPr>
          <w:b/>
          <w:bCs/>
          <w:i/>
        </w:rPr>
        <w:t>leapp</w:t>
      </w:r>
      <w:proofErr w:type="spellEnd"/>
      <w:r w:rsidR="0038185A" w:rsidRPr="0038185A">
        <w:rPr>
          <w:b/>
          <w:bCs/>
          <w:i/>
        </w:rPr>
        <w:t xml:space="preserve"> upgrade</w:t>
      </w:r>
    </w:p>
    <w:p w14:paraId="1EB022DA" w14:textId="28B5563C" w:rsidR="00F55BBE" w:rsidRPr="00F55BBE" w:rsidRDefault="0038185A" w:rsidP="00F55BBE">
      <w:r w:rsidRPr="00D97494">
        <w:rPr>
          <w:noProof/>
        </w:rPr>
        <w:drawing>
          <wp:anchor distT="0" distB="0" distL="114300" distR="114300" simplePos="0" relativeHeight="251662336" behindDoc="0" locked="0" layoutInCell="1" allowOverlap="1" wp14:anchorId="375607E3" wp14:editId="50DFEA41">
            <wp:simplePos x="0" y="0"/>
            <wp:positionH relativeFrom="column">
              <wp:posOffset>-208475</wp:posOffset>
            </wp:positionH>
            <wp:positionV relativeFrom="paragraph">
              <wp:posOffset>124607</wp:posOffset>
            </wp:positionV>
            <wp:extent cx="5943600" cy="295783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4DCC68" w14:textId="2FBF5496" w:rsidR="00F55BBE" w:rsidRPr="00F55BBE" w:rsidRDefault="00F55BBE" w:rsidP="00F55BBE"/>
    <w:p w14:paraId="72E94CD6" w14:textId="3E730FDB" w:rsidR="00F55BBE" w:rsidRPr="00F55BBE" w:rsidRDefault="00F55BBE" w:rsidP="00F55BBE"/>
    <w:p w14:paraId="5533D086" w14:textId="01D02202" w:rsidR="00F55BBE" w:rsidRPr="00F55BBE" w:rsidRDefault="00F55BBE" w:rsidP="00F55BBE"/>
    <w:p w14:paraId="331EDE28" w14:textId="3AB8031A" w:rsidR="00F55BBE" w:rsidRPr="00F55BBE" w:rsidRDefault="00F55BBE" w:rsidP="00F55BBE"/>
    <w:p w14:paraId="4B961AA6" w14:textId="43CD5981" w:rsidR="00F55BBE" w:rsidRPr="00F55BBE" w:rsidRDefault="00F55BBE" w:rsidP="00F55BBE"/>
    <w:p w14:paraId="23804152" w14:textId="3730B652" w:rsidR="00F55BBE" w:rsidRPr="00F55BBE" w:rsidRDefault="00F55BBE" w:rsidP="00F55BBE"/>
    <w:p w14:paraId="38B0A5A2" w14:textId="1DC30347" w:rsidR="00F55BBE" w:rsidRDefault="00F55BBE" w:rsidP="00F55BBE"/>
    <w:p w14:paraId="006B160C" w14:textId="205F99A4" w:rsidR="00F55BBE" w:rsidRDefault="00F55BBE" w:rsidP="00F55BBE"/>
    <w:p w14:paraId="7017682B" w14:textId="7CEB41D9" w:rsidR="00D97494" w:rsidRPr="00D97494" w:rsidRDefault="00D97494" w:rsidP="00D97494"/>
    <w:p w14:paraId="32906EFD" w14:textId="2933304E" w:rsidR="00D97494" w:rsidRPr="00D97494" w:rsidRDefault="00D97494" w:rsidP="00D97494"/>
    <w:p w14:paraId="6B34776A" w14:textId="0FF74D4C" w:rsidR="00D97494" w:rsidRPr="00D97494" w:rsidRDefault="00D97494" w:rsidP="00D97494"/>
    <w:p w14:paraId="6A2E3B1D" w14:textId="6D6F5AE6" w:rsidR="00D97494" w:rsidRDefault="0083707A" w:rsidP="00D97494">
      <w:r>
        <w:t xml:space="preserve">To encounter this error, we need to checkup the report file that generated by the </w:t>
      </w:r>
      <w:proofErr w:type="spellStart"/>
      <w:r>
        <w:t>leapp</w:t>
      </w:r>
      <w:proofErr w:type="spellEnd"/>
      <w:r>
        <w:t xml:space="preserve"> when upgrading. My report like this,</w:t>
      </w:r>
    </w:p>
    <w:p w14:paraId="4DF70542" w14:textId="6B18268F" w:rsidR="0083707A" w:rsidRDefault="0083707A" w:rsidP="00D97494">
      <w:pPr>
        <w:rPr>
          <w:b/>
          <w:bCs/>
          <w:i/>
          <w:iCs/>
        </w:rPr>
      </w:pPr>
      <w:r w:rsidRPr="00F16F2E">
        <w:rPr>
          <w:noProof/>
        </w:rPr>
        <w:drawing>
          <wp:anchor distT="0" distB="0" distL="114300" distR="114300" simplePos="0" relativeHeight="251667456" behindDoc="0" locked="0" layoutInCell="1" allowOverlap="1" wp14:anchorId="0997E9FA" wp14:editId="739C7F58">
            <wp:simplePos x="0" y="0"/>
            <wp:positionH relativeFrom="column">
              <wp:posOffset>-41226</wp:posOffset>
            </wp:positionH>
            <wp:positionV relativeFrom="paragraph">
              <wp:posOffset>80938</wp:posOffset>
            </wp:positionV>
            <wp:extent cx="5943600" cy="1367155"/>
            <wp:effectExtent l="0" t="0" r="0" b="444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7F3E50" w14:textId="33427AC3" w:rsidR="0083707A" w:rsidRDefault="0083707A" w:rsidP="00D97494">
      <w:pPr>
        <w:rPr>
          <w:b/>
          <w:bCs/>
          <w:i/>
          <w:iCs/>
        </w:rPr>
      </w:pPr>
    </w:p>
    <w:p w14:paraId="42C16877" w14:textId="53439C91" w:rsidR="0083707A" w:rsidRDefault="0083707A" w:rsidP="00D97494">
      <w:pPr>
        <w:rPr>
          <w:b/>
          <w:bCs/>
          <w:i/>
          <w:iCs/>
        </w:rPr>
      </w:pPr>
    </w:p>
    <w:p w14:paraId="485102C5" w14:textId="6199DD98" w:rsidR="0083707A" w:rsidRDefault="0083707A" w:rsidP="00D97494">
      <w:pPr>
        <w:rPr>
          <w:b/>
          <w:bCs/>
          <w:i/>
          <w:iCs/>
        </w:rPr>
      </w:pPr>
    </w:p>
    <w:p w14:paraId="7DE69C0F" w14:textId="66BF5892" w:rsidR="0083707A" w:rsidRDefault="0083707A" w:rsidP="00D97494">
      <w:pPr>
        <w:rPr>
          <w:b/>
          <w:bCs/>
          <w:i/>
          <w:iCs/>
        </w:rPr>
      </w:pPr>
    </w:p>
    <w:p w14:paraId="55AD6D23" w14:textId="77777777" w:rsidR="0083707A" w:rsidRDefault="0083707A" w:rsidP="00D97494"/>
    <w:p w14:paraId="2F2CDB1C" w14:textId="0EC12D2B" w:rsidR="0083707A" w:rsidRPr="0083707A" w:rsidRDefault="0083707A" w:rsidP="00D97494">
      <w:r>
        <w:t>To encounter in the terminal</w:t>
      </w:r>
    </w:p>
    <w:p w14:paraId="04C7DA18" w14:textId="7843EEC9" w:rsidR="0083707A" w:rsidRDefault="0083707A" w:rsidP="00D97494">
      <w:pPr>
        <w:rPr>
          <w:b/>
          <w:bCs/>
          <w:i/>
          <w:iCs/>
        </w:rPr>
      </w:pPr>
      <w:r w:rsidRPr="0083707A">
        <w:rPr>
          <w:b/>
          <w:bCs/>
          <w:i/>
          <w:iCs/>
        </w:rPr>
        <w:t>rmmod pata_acpi</w:t>
      </w:r>
    </w:p>
    <w:p w14:paraId="612C85A3" w14:textId="040F985C" w:rsidR="0083707A" w:rsidRDefault="0083707A" w:rsidP="00D97494">
      <w:pPr>
        <w:rPr>
          <w:b/>
          <w:bCs/>
          <w:i/>
          <w:iCs/>
        </w:rPr>
      </w:pPr>
    </w:p>
    <w:p w14:paraId="6554A23D" w14:textId="7AE0ED6D" w:rsidR="0083707A" w:rsidRDefault="0083707A" w:rsidP="00D97494">
      <w:pPr>
        <w:rPr>
          <w:b/>
          <w:bCs/>
          <w:i/>
          <w:iCs/>
        </w:rPr>
      </w:pPr>
    </w:p>
    <w:p w14:paraId="1C930D98" w14:textId="6A6B5909" w:rsidR="0083707A" w:rsidRDefault="0083707A" w:rsidP="00D97494">
      <w:pPr>
        <w:rPr>
          <w:b/>
          <w:bCs/>
          <w:i/>
          <w:iCs/>
        </w:rPr>
      </w:pPr>
    </w:p>
    <w:p w14:paraId="3343A602" w14:textId="4544583E" w:rsidR="00B52C7C" w:rsidRDefault="00B52C7C" w:rsidP="00D97494">
      <w:pPr>
        <w:rPr>
          <w:b/>
          <w:bCs/>
          <w:i/>
          <w:iCs/>
        </w:rPr>
      </w:pPr>
    </w:p>
    <w:p w14:paraId="69FA213B" w14:textId="3BD9C50D" w:rsidR="00B52C7C" w:rsidRDefault="00B52C7C" w:rsidP="00D97494">
      <w:pPr>
        <w:rPr>
          <w:b/>
          <w:bCs/>
          <w:i/>
          <w:iCs/>
        </w:rPr>
      </w:pPr>
    </w:p>
    <w:p w14:paraId="67E5909B" w14:textId="77777777" w:rsidR="00B52C7C" w:rsidRDefault="00B52C7C" w:rsidP="00D97494">
      <w:pPr>
        <w:rPr>
          <w:b/>
          <w:bCs/>
          <w:i/>
          <w:iCs/>
        </w:rPr>
      </w:pPr>
    </w:p>
    <w:p w14:paraId="10204E7B" w14:textId="03240D59" w:rsidR="0083707A" w:rsidRDefault="0083707A" w:rsidP="00D97494">
      <w:pPr>
        <w:rPr>
          <w:b/>
          <w:i/>
        </w:rPr>
      </w:pPr>
      <w:r>
        <w:lastRenderedPageBreak/>
        <w:t xml:space="preserve">then type </w:t>
      </w:r>
      <w:proofErr w:type="spellStart"/>
      <w:r w:rsidRPr="0083707A">
        <w:rPr>
          <w:b/>
          <w:i/>
        </w:rPr>
        <w:t>leapp</w:t>
      </w:r>
      <w:proofErr w:type="spellEnd"/>
      <w:r w:rsidRPr="0083707A">
        <w:rPr>
          <w:b/>
          <w:i/>
        </w:rPr>
        <w:t xml:space="preserve"> upgrade</w:t>
      </w:r>
      <w:r w:rsidR="003929CD">
        <w:rPr>
          <w:b/>
          <w:i/>
        </w:rPr>
        <w:t xml:space="preserve"> </w:t>
      </w:r>
    </w:p>
    <w:p w14:paraId="1920CB5A" w14:textId="2AD73B5F" w:rsidR="003929CD" w:rsidRDefault="003929CD" w:rsidP="00D97494">
      <w:pPr>
        <w:rPr>
          <w:bCs/>
          <w:iCs/>
        </w:rPr>
      </w:pPr>
      <w:r>
        <w:rPr>
          <w:bCs/>
          <w:iCs/>
        </w:rPr>
        <w:t xml:space="preserve">Finally, </w:t>
      </w:r>
    </w:p>
    <w:p w14:paraId="1E0D7013" w14:textId="344D64FB" w:rsidR="003929CD" w:rsidRPr="003929CD" w:rsidRDefault="003929CD" w:rsidP="00D97494">
      <w:pPr>
        <w:rPr>
          <w:bCs/>
          <w:iCs/>
        </w:rPr>
      </w:pPr>
    </w:p>
    <w:p w14:paraId="5C27A724" w14:textId="1827BF7D" w:rsidR="0083707A" w:rsidRPr="0083707A" w:rsidRDefault="00B52C7C" w:rsidP="00D97494">
      <w:pPr>
        <w:rPr>
          <w:bCs/>
          <w:iCs/>
        </w:rPr>
      </w:pPr>
      <w:r w:rsidRPr="003929CD">
        <w:rPr>
          <w:bCs/>
          <w:iCs/>
          <w:noProof/>
        </w:rPr>
        <w:drawing>
          <wp:anchor distT="0" distB="0" distL="114300" distR="114300" simplePos="0" relativeHeight="251674624" behindDoc="0" locked="0" layoutInCell="1" allowOverlap="1" wp14:anchorId="7B96F3A4" wp14:editId="5169FF13">
            <wp:simplePos x="0" y="0"/>
            <wp:positionH relativeFrom="column">
              <wp:posOffset>0</wp:posOffset>
            </wp:positionH>
            <wp:positionV relativeFrom="paragraph">
              <wp:posOffset>-95348</wp:posOffset>
            </wp:positionV>
            <wp:extent cx="5943600" cy="221615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22B4B6" w14:textId="61026AF6" w:rsidR="00D97494" w:rsidRPr="00D97494" w:rsidRDefault="00D97494" w:rsidP="00D97494"/>
    <w:p w14:paraId="5AF33FB1" w14:textId="551A400D" w:rsidR="00D97494" w:rsidRPr="00D97494" w:rsidRDefault="00D97494" w:rsidP="00D97494"/>
    <w:p w14:paraId="510E2304" w14:textId="0F403702" w:rsidR="00D97494" w:rsidRPr="00D97494" w:rsidRDefault="00D97494" w:rsidP="00D97494"/>
    <w:p w14:paraId="1F67AC23" w14:textId="41C3C6A4" w:rsidR="00D97494" w:rsidRPr="00D97494" w:rsidRDefault="00D97494" w:rsidP="00D97494"/>
    <w:p w14:paraId="20FB3E92" w14:textId="307A2B57" w:rsidR="00D97494" w:rsidRPr="00D97494" w:rsidRDefault="00D97494" w:rsidP="00D97494"/>
    <w:p w14:paraId="3E0DDBFA" w14:textId="46A0DFA4" w:rsidR="00D97494" w:rsidRPr="00D97494" w:rsidRDefault="00D97494" w:rsidP="00D97494"/>
    <w:p w14:paraId="4CCEC8B6" w14:textId="0BF95BB9" w:rsidR="00D97494" w:rsidRDefault="00D97494" w:rsidP="00D97494"/>
    <w:p w14:paraId="78408EA3" w14:textId="5FACF986" w:rsidR="006E607B" w:rsidRDefault="006E607B" w:rsidP="00D97494"/>
    <w:p w14:paraId="09ED82B1" w14:textId="77777777" w:rsidR="006E607B" w:rsidRPr="00D97494" w:rsidRDefault="006E607B" w:rsidP="00D97494"/>
    <w:p w14:paraId="206710E4" w14:textId="581E61CC" w:rsidR="00D97494" w:rsidRDefault="003929CD" w:rsidP="00D97494">
      <w:r>
        <w:t xml:space="preserve">These green marks indicate our upgrade was successful and </w:t>
      </w:r>
      <w:r w:rsidRPr="00690A85">
        <w:rPr>
          <w:b/>
          <w:bCs/>
          <w:i/>
          <w:iCs/>
        </w:rPr>
        <w:t>reboot</w:t>
      </w:r>
      <w:r>
        <w:t xml:space="preserve"> the machine. </w:t>
      </w:r>
      <w:r w:rsidRPr="00690A85">
        <w:rPr>
          <w:b/>
          <w:bCs/>
        </w:rPr>
        <w:t>We got RHEL 8.6</w:t>
      </w:r>
    </w:p>
    <w:p w14:paraId="6061BA3F" w14:textId="2037B854" w:rsidR="003929CD" w:rsidRPr="00D97494" w:rsidRDefault="006E607B" w:rsidP="00D97494"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51A0658" wp14:editId="78BD8260">
                <wp:simplePos x="0" y="0"/>
                <wp:positionH relativeFrom="column">
                  <wp:posOffset>-91440</wp:posOffset>
                </wp:positionH>
                <wp:positionV relativeFrom="paragraph">
                  <wp:posOffset>321945</wp:posOffset>
                </wp:positionV>
                <wp:extent cx="5943600" cy="1927860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927860"/>
                          <a:chOff x="0" y="0"/>
                          <a:chExt cx="5943600" cy="1927860"/>
                        </a:xfrm>
                      </wpg:grpSpPr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278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" name="Connector: Curved 17"/>
                        <wps:cNvCnPr/>
                        <wps:spPr>
                          <a:xfrm flipH="1" flipV="1">
                            <a:off x="2370406" y="711297"/>
                            <a:ext cx="1174652" cy="295422"/>
                          </a:xfrm>
                          <a:prstGeom prst="curvedConnector3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323DEC5" id="Group 18" o:spid="_x0000_s1026" style="position:absolute;margin-left:-7.2pt;margin-top:25.35pt;width:468pt;height:151.8pt;z-index:251677696" coordsize="59436,19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6" o:spid="_x0000_s1027" type="#_x0000_t75" style="position:absolute;width:59436;height:192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">
                  <v:imagedata r:id="rId22" o:title="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17" o:spid="_x0000_s1028" type="#_x0000_t38" style="position:absolute;left:23704;top:7112;width:11746;height:2955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" adj="10800" strokecolor="#ed7d31 [3205]" strokeweight="1.5pt">
                  <v:stroke endarrow="block" joinstyle="miter"/>
                </v:shape>
              </v:group>
            </w:pict>
          </mc:Fallback>
        </mc:AlternateContent>
      </w:r>
    </w:p>
    <w:p w14:paraId="6855D1ED" w14:textId="059AD706" w:rsidR="00D97494" w:rsidRPr="00D97494" w:rsidRDefault="00D97494" w:rsidP="00D97494"/>
    <w:p w14:paraId="64A54CA7" w14:textId="536E1FF0" w:rsidR="00D97494" w:rsidRPr="00D97494" w:rsidRDefault="00D97494" w:rsidP="00D97494"/>
    <w:p w14:paraId="5BDBE3D1" w14:textId="6DE71FD8" w:rsidR="00D97494" w:rsidRDefault="00D97494" w:rsidP="00D97494"/>
    <w:p w14:paraId="2DFD0565" w14:textId="7468D89B" w:rsidR="00D97494" w:rsidRDefault="00D97494" w:rsidP="00D97494"/>
    <w:p w14:paraId="3B8154F2" w14:textId="081DD291" w:rsidR="00D97494" w:rsidRDefault="00D97494" w:rsidP="00D97494"/>
    <w:p w14:paraId="257C7F2F" w14:textId="2E3B7F0D" w:rsidR="00D97494" w:rsidRPr="00D97494" w:rsidRDefault="00D97494" w:rsidP="00D97494"/>
    <w:p w14:paraId="5E944B30" w14:textId="77686BCB" w:rsidR="00D97494" w:rsidRDefault="00D97494" w:rsidP="00D97494"/>
    <w:p w14:paraId="399976C7" w14:textId="2916D13C" w:rsidR="00D97494" w:rsidRDefault="00D97494" w:rsidP="00D97494"/>
    <w:p w14:paraId="01647433" w14:textId="662C480E" w:rsidR="00D97494" w:rsidRDefault="00D97494" w:rsidP="00D97494"/>
    <w:p w14:paraId="44B63C05" w14:textId="1E295761" w:rsidR="00D97494" w:rsidRDefault="00D97494" w:rsidP="00D97494"/>
    <w:p w14:paraId="3309EA5F" w14:textId="48360523" w:rsidR="00D97494" w:rsidRDefault="00D97494" w:rsidP="00D97494"/>
    <w:p w14:paraId="73D70554" w14:textId="7726F501" w:rsidR="00D97494" w:rsidRDefault="00D97494" w:rsidP="00D97494"/>
    <w:p w14:paraId="2DF9870E" w14:textId="3EC8D660" w:rsidR="00D97494" w:rsidRDefault="00D97494" w:rsidP="00D97494"/>
    <w:p w14:paraId="35D9318B" w14:textId="7135B85A" w:rsidR="00D97494" w:rsidRDefault="00D97494" w:rsidP="00D97494"/>
    <w:sectPr w:rsidR="00D974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D42E7"/>
    <w:multiLevelType w:val="hybridMultilevel"/>
    <w:tmpl w:val="467A4B96"/>
    <w:lvl w:ilvl="0" w:tplc="4B56B1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6755F"/>
    <w:multiLevelType w:val="hybridMultilevel"/>
    <w:tmpl w:val="74CE5DA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6446BF"/>
    <w:multiLevelType w:val="hybridMultilevel"/>
    <w:tmpl w:val="74CE5DA2"/>
    <w:lvl w:ilvl="0" w:tplc="67B28D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153501"/>
    <w:multiLevelType w:val="hybridMultilevel"/>
    <w:tmpl w:val="C1BA8B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2209138">
    <w:abstractNumId w:val="3"/>
  </w:num>
  <w:num w:numId="2" w16cid:durableId="1509253938">
    <w:abstractNumId w:val="2"/>
  </w:num>
  <w:num w:numId="3" w16cid:durableId="458257419">
    <w:abstractNumId w:val="0"/>
  </w:num>
  <w:num w:numId="4" w16cid:durableId="4573839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sDQ3NzU3MDY1MjNV0lEKTi0uzszPAykwrgUAzcW+XCwAAAA="/>
  </w:docVars>
  <w:rsids>
    <w:rsidRoot w:val="000933CD"/>
    <w:rsid w:val="00064E3D"/>
    <w:rsid w:val="000933CD"/>
    <w:rsid w:val="001C2B47"/>
    <w:rsid w:val="00202875"/>
    <w:rsid w:val="002635F3"/>
    <w:rsid w:val="00291AFF"/>
    <w:rsid w:val="0038185A"/>
    <w:rsid w:val="003929CD"/>
    <w:rsid w:val="00405532"/>
    <w:rsid w:val="00416A92"/>
    <w:rsid w:val="004537CF"/>
    <w:rsid w:val="004D7432"/>
    <w:rsid w:val="005820BC"/>
    <w:rsid w:val="00690A85"/>
    <w:rsid w:val="006A22C1"/>
    <w:rsid w:val="006E607B"/>
    <w:rsid w:val="007528A1"/>
    <w:rsid w:val="007776C1"/>
    <w:rsid w:val="007E413A"/>
    <w:rsid w:val="0083707A"/>
    <w:rsid w:val="00870231"/>
    <w:rsid w:val="009653E2"/>
    <w:rsid w:val="00973067"/>
    <w:rsid w:val="00974410"/>
    <w:rsid w:val="009D7065"/>
    <w:rsid w:val="00A16246"/>
    <w:rsid w:val="00A8654F"/>
    <w:rsid w:val="00AB20B7"/>
    <w:rsid w:val="00AE2EC7"/>
    <w:rsid w:val="00B52C7C"/>
    <w:rsid w:val="00C546DF"/>
    <w:rsid w:val="00D32442"/>
    <w:rsid w:val="00D42195"/>
    <w:rsid w:val="00D97494"/>
    <w:rsid w:val="00DD06D8"/>
    <w:rsid w:val="00E479B7"/>
    <w:rsid w:val="00E94F85"/>
    <w:rsid w:val="00F16F2E"/>
    <w:rsid w:val="00F55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C5CDBE"/>
  <w15:chartTrackingRefBased/>
  <w15:docId w15:val="{9FF9E836-0AE6-412A-8C4D-4FA2EE2E2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4F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65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41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413A"/>
    <w:rPr>
      <w:color w:val="605E5C"/>
      <w:shd w:val="clear" w:color="auto" w:fill="E1DFDD"/>
    </w:rPr>
  </w:style>
  <w:style w:type="paragraph" w:customStyle="1" w:styleId="StyleBoilerplateLeftArial">
    <w:name w:val="Style Boilerplate Left + Arial"/>
    <w:basedOn w:val="Normal"/>
    <w:link w:val="StyleBoilerplateLeftArialChar"/>
    <w:rsid w:val="00690A85"/>
    <w:pPr>
      <w:spacing w:before="60" w:after="60" w:line="300" w:lineRule="auto"/>
      <w:ind w:left="567" w:right="1134"/>
    </w:pPr>
    <w:rPr>
      <w:rFonts w:ascii="Calibri" w:eastAsia="Times New Roman" w:hAnsi="Calibri" w:cs="Times New Roman"/>
      <w:sz w:val="18"/>
      <w:szCs w:val="20"/>
      <w:lang w:val="en-GB" w:eastAsia="en-GB"/>
    </w:rPr>
  </w:style>
  <w:style w:type="character" w:customStyle="1" w:styleId="StyleBoilerplateLeftArialChar">
    <w:name w:val="Style Boilerplate Left + Arial Char"/>
    <w:basedOn w:val="DefaultParagraphFont"/>
    <w:link w:val="StyleBoilerplateLeftArial"/>
    <w:rsid w:val="00690A85"/>
    <w:rPr>
      <w:rFonts w:ascii="Calibri" w:eastAsia="Times New Roman" w:hAnsi="Calibri" w:cs="Times New Roman"/>
      <w:sz w:val="18"/>
      <w:szCs w:val="20"/>
      <w:lang w:val="en-GB" w:eastAsia="en-GB"/>
    </w:rPr>
  </w:style>
  <w:style w:type="paragraph" w:customStyle="1" w:styleId="StyleBoilerplateLeftArialJustified">
    <w:name w:val="Style Boilerplate Left + Arial Justified"/>
    <w:basedOn w:val="Normal"/>
    <w:rsid w:val="00690A85"/>
    <w:pPr>
      <w:spacing w:before="60" w:after="60" w:line="300" w:lineRule="auto"/>
      <w:ind w:left="567" w:right="1134"/>
      <w:jc w:val="both"/>
    </w:pPr>
    <w:rPr>
      <w:rFonts w:ascii="Calibri" w:eastAsia="Times New Roman" w:hAnsi="Calibri" w:cs="Times New Roman"/>
      <w:sz w:val="18"/>
      <w:szCs w:val="20"/>
      <w:lang w:val="en-GB" w:eastAsia="en-GB"/>
    </w:rPr>
  </w:style>
  <w:style w:type="paragraph" w:customStyle="1" w:styleId="StyleBoilerplateCenteredArial10pt">
    <w:name w:val="Style Boilerplate Centered + Arial 10 pt"/>
    <w:basedOn w:val="Normal"/>
    <w:link w:val="StyleBoilerplateCenteredArial10ptChar"/>
    <w:rsid w:val="00690A85"/>
    <w:pPr>
      <w:spacing w:before="120" w:after="900" w:line="480" w:lineRule="auto"/>
      <w:ind w:left="567" w:right="567"/>
      <w:contextualSpacing/>
      <w:jc w:val="center"/>
    </w:pPr>
    <w:rPr>
      <w:rFonts w:ascii="Calibri" w:eastAsia="Times New Roman" w:hAnsi="Calibri" w:cs="Tahoma"/>
      <w:i/>
      <w:iCs/>
      <w:szCs w:val="16"/>
      <w:lang w:val="en-GB" w:eastAsia="en-GB"/>
    </w:rPr>
  </w:style>
  <w:style w:type="character" w:customStyle="1" w:styleId="StyleBoilerplateCenteredArial10ptChar">
    <w:name w:val="Style Boilerplate Centered + Arial 10 pt Char"/>
    <w:basedOn w:val="DefaultParagraphFont"/>
    <w:link w:val="StyleBoilerplateCenteredArial10pt"/>
    <w:rsid w:val="00690A85"/>
    <w:rPr>
      <w:rFonts w:ascii="Calibri" w:eastAsia="Times New Roman" w:hAnsi="Calibri" w:cs="Tahoma"/>
      <w:i/>
      <w:iCs/>
      <w:szCs w:val="16"/>
      <w:lang w:val="en-GB" w:eastAsia="en-GB"/>
    </w:rPr>
  </w:style>
  <w:style w:type="paragraph" w:customStyle="1" w:styleId="StyleTOCHeaderDarkTeal1">
    <w:name w:val="Style TOC Header + Dark Teal1"/>
    <w:basedOn w:val="Normal"/>
    <w:rsid w:val="002635F3"/>
    <w:pPr>
      <w:keepNext/>
      <w:spacing w:before="60" w:after="240" w:line="240" w:lineRule="auto"/>
    </w:pPr>
    <w:rPr>
      <w:rFonts w:ascii="Calibri" w:eastAsia="Times New Roman" w:hAnsi="Calibri" w:cs="Times New Roman"/>
      <w:b/>
      <w:bCs/>
      <w:color w:val="66B82E"/>
      <w:kern w:val="48"/>
      <w:sz w:val="48"/>
      <w:szCs w:val="48"/>
      <w:lang w:val="en-GB"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9D70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3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access.redhat.com/articles/3664871" TargetMode="External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6</TotalTime>
  <Pages>10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Adhil</dc:creator>
  <cp:keywords/>
  <dc:description/>
  <cp:lastModifiedBy>Mohamed Adhil</cp:lastModifiedBy>
  <cp:revision>7</cp:revision>
  <dcterms:created xsi:type="dcterms:W3CDTF">2022-08-16T07:49:00Z</dcterms:created>
  <dcterms:modified xsi:type="dcterms:W3CDTF">2022-10-22T08:28:00Z</dcterms:modified>
</cp:coreProperties>
</file>